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0AAFCC" w14:textId="6C5B72E3" w:rsidR="06B2F006" w:rsidRDefault="06B2F006" w:rsidP="06B2F006"/>
    <w:p w14:paraId="2C078E63" w14:textId="1D974CA2" w:rsidR="00F973DC" w:rsidRDefault="5BF218C7" w:rsidP="27771150">
      <w:pPr>
        <w:jc w:val="center"/>
        <w:rPr>
          <w:sz w:val="36"/>
          <w:szCs w:val="36"/>
        </w:rPr>
      </w:pPr>
      <w:r w:rsidRPr="27771150">
        <w:rPr>
          <w:sz w:val="32"/>
          <w:szCs w:val="32"/>
        </w:rPr>
        <w:t>Final.</w:t>
      </w:r>
      <w:r w:rsidR="68435BD0" w:rsidRPr="27771150">
        <w:rPr>
          <w:sz w:val="32"/>
          <w:szCs w:val="32"/>
        </w:rPr>
        <w:t>R</w:t>
      </w:r>
      <w:r w:rsidR="478FD5CC" w:rsidRPr="27771150">
        <w:rPr>
          <w:sz w:val="32"/>
          <w:szCs w:val="32"/>
        </w:rPr>
        <w:t>md</w:t>
      </w:r>
      <w:r w:rsidRPr="27771150">
        <w:rPr>
          <w:sz w:val="32"/>
          <w:szCs w:val="32"/>
        </w:rPr>
        <w:t xml:space="preserve"> outlines the final steps that are used to sort vaccine scheduling and assign to dummy data</w:t>
      </w:r>
    </w:p>
    <w:p w14:paraId="1553312E" w14:textId="4E49318F" w:rsidR="27771150" w:rsidRDefault="27771150" w:rsidP="27771150">
      <w:pPr>
        <w:jc w:val="center"/>
        <w:rPr>
          <w:sz w:val="32"/>
          <w:szCs w:val="32"/>
        </w:rPr>
      </w:pPr>
    </w:p>
    <w:p w14:paraId="28AF435B" w14:textId="0FA38847" w:rsidR="7953F23D" w:rsidRDefault="7953F23D" w:rsidP="0D804A9A">
      <w:pPr>
        <w:jc w:val="center"/>
        <w:rPr>
          <w:i/>
          <w:iCs/>
          <w:u w:val="single"/>
        </w:rPr>
      </w:pPr>
      <w:r w:rsidRPr="0D804A9A">
        <w:rPr>
          <w:b/>
          <w:bCs/>
          <w:u w:val="single"/>
        </w:rPr>
        <w:t>Step 0: Load Required Packages</w:t>
      </w:r>
    </w:p>
    <w:p w14:paraId="29A2BAF7" w14:textId="6477A08C" w:rsidR="0D804A9A" w:rsidRDefault="7953F23D" w:rsidP="27771150">
      <w:pPr>
        <w:pStyle w:val="ListParagraph"/>
        <w:numPr>
          <w:ilvl w:val="0"/>
          <w:numId w:val="1"/>
        </w:numPr>
      </w:pPr>
      <w:r>
        <w:t>Here</w:t>
      </w:r>
      <w:r w:rsidR="587B8E33">
        <w:t xml:space="preserve">: </w:t>
      </w:r>
      <w:r w:rsidR="1F08EDDC">
        <w:t>Allows</w:t>
      </w:r>
      <w:r w:rsidR="587B8E33">
        <w:t xml:space="preserve"> easy access to files and GitHub organizational structure between computers to ensure that when the programs are run, all necessary files are accessible.</w:t>
      </w:r>
    </w:p>
    <w:p w14:paraId="17B9E7CA" w14:textId="1CD151D4" w:rsidR="0D804A9A" w:rsidRDefault="5ACACE4F" w:rsidP="27771150">
      <w:pPr>
        <w:pStyle w:val="ListParagraph"/>
        <w:numPr>
          <w:ilvl w:val="0"/>
          <w:numId w:val="1"/>
        </w:numPr>
      </w:pPr>
      <w:r>
        <w:t>T</w:t>
      </w:r>
      <w:r w:rsidR="7953F23D">
        <w:t>idyverse</w:t>
      </w:r>
      <w:r w:rsidR="1FDF1045">
        <w:t>: allows use of alternative merging and other packages all bundled together</w:t>
      </w:r>
    </w:p>
    <w:p w14:paraId="3C437BAA" w14:textId="185D3370" w:rsidR="0D804A9A" w:rsidRDefault="66C7A5E5" w:rsidP="27771150">
      <w:pPr>
        <w:pStyle w:val="ListParagraph"/>
        <w:numPr>
          <w:ilvl w:val="1"/>
          <w:numId w:val="1"/>
        </w:numPr>
      </w:pPr>
      <w:r>
        <w:t xml:space="preserve">Contains essential packages including </w:t>
      </w:r>
      <w:r w:rsidRPr="27771150">
        <w:rPr>
          <w:highlight w:val="yellow"/>
        </w:rPr>
        <w:t>Lubridate</w:t>
      </w:r>
      <w:r>
        <w:t xml:space="preserve">: the package primarily used to deal with time calculations </w:t>
      </w:r>
    </w:p>
    <w:p w14:paraId="0CD82900" w14:textId="0357BE1C" w:rsidR="0D804A9A" w:rsidRDefault="4564566E" w:rsidP="27771150">
      <w:pPr>
        <w:pStyle w:val="ListParagraph"/>
        <w:numPr>
          <w:ilvl w:val="2"/>
          <w:numId w:val="1"/>
        </w:numPr>
      </w:pPr>
      <w:r>
        <w:t>Cheat sheet and documentation of package included in “Documentation folder”</w:t>
      </w:r>
    </w:p>
    <w:p w14:paraId="6BAAA1C0" w14:textId="5DE37B31" w:rsidR="0D804A9A" w:rsidRDefault="1FDF1045" w:rsidP="27771150">
      <w:pPr>
        <w:pStyle w:val="ListParagraph"/>
        <w:numPr>
          <w:ilvl w:val="0"/>
          <w:numId w:val="1"/>
        </w:numPr>
      </w:pPr>
      <w:r>
        <w:t>R</w:t>
      </w:r>
      <w:r w:rsidR="7953F23D">
        <w:t>eadxl</w:t>
      </w:r>
      <w:r w:rsidR="23F5CB37">
        <w:t>: The reading, saving and importing of excel files into R</w:t>
      </w:r>
    </w:p>
    <w:p w14:paraId="5C8DA23F" w14:textId="13D4CE49" w:rsidR="0D804A9A" w:rsidRDefault="7953F23D" w:rsidP="27771150">
      <w:pPr>
        <w:pStyle w:val="ListParagraph"/>
        <w:numPr>
          <w:ilvl w:val="0"/>
          <w:numId w:val="1"/>
        </w:numPr>
      </w:pPr>
      <w:r>
        <w:t>DT</w:t>
      </w:r>
      <w:r w:rsidR="1B68FE7A">
        <w:t>: Alternative way to display data tables in R</w:t>
      </w:r>
    </w:p>
    <w:p w14:paraId="37176BDF" w14:textId="6939B30E" w:rsidR="1B68FE7A" w:rsidRDefault="1B68FE7A" w:rsidP="27771150">
      <w:pPr>
        <w:pStyle w:val="ListParagraph"/>
        <w:numPr>
          <w:ilvl w:val="0"/>
          <w:numId w:val="1"/>
        </w:numPr>
      </w:pPr>
      <w:r w:rsidRPr="27771150">
        <w:t xml:space="preserve">Knitr: </w:t>
      </w:r>
      <w:r w:rsidR="35807948" w:rsidRPr="27771150">
        <w:t>Used for Another way to display tables in R</w:t>
      </w:r>
    </w:p>
    <w:p w14:paraId="1C689369" w14:textId="5D64911A" w:rsidR="35807948" w:rsidRDefault="35807948" w:rsidP="27771150">
      <w:pPr>
        <w:pStyle w:val="ListParagraph"/>
        <w:numPr>
          <w:ilvl w:val="0"/>
          <w:numId w:val="1"/>
        </w:numPr>
      </w:pPr>
      <w:r w:rsidRPr="27771150">
        <w:t>Httr: Pulls data from URL download link and imports into R</w:t>
      </w:r>
    </w:p>
    <w:p w14:paraId="30F47A32" w14:textId="62A77F2D" w:rsidR="5BF218C7" w:rsidRDefault="5BF218C7" w:rsidP="0D804A9A">
      <w:pPr>
        <w:jc w:val="center"/>
        <w:rPr>
          <w:b/>
          <w:bCs/>
          <w:u w:val="single"/>
        </w:rPr>
      </w:pPr>
      <w:r w:rsidRPr="0D804A9A">
        <w:rPr>
          <w:b/>
          <w:bCs/>
          <w:u w:val="single"/>
        </w:rPr>
        <w:t>Step 1: Load vaccine event (Dummy data)</w:t>
      </w:r>
    </w:p>
    <w:p w14:paraId="510584A4" w14:textId="2DC135FC" w:rsidR="3F7EFB97" w:rsidRDefault="3F7EFB97" w:rsidP="19DF55A0">
      <w:pPr>
        <w:pStyle w:val="ListParagraph"/>
        <w:numPr>
          <w:ilvl w:val="0"/>
          <w:numId w:val="8"/>
        </w:numPr>
      </w:pPr>
      <w:r>
        <w:t xml:space="preserve">Located in </w:t>
      </w:r>
      <w:proofErr w:type="gramStart"/>
      <w:r>
        <w:t>data</w:t>
      </w:r>
      <w:proofErr w:type="gramEnd"/>
      <w:r>
        <w:t xml:space="preserve"> folder as DummyData.Rdata</w:t>
      </w:r>
    </w:p>
    <w:p w14:paraId="69AA4B3F" w14:textId="696CA248" w:rsidR="70F0F89E" w:rsidRDefault="70F0F89E" w:rsidP="27771150">
      <w:pPr>
        <w:pStyle w:val="ListParagraph"/>
        <w:numPr>
          <w:ilvl w:val="1"/>
          <w:numId w:val="8"/>
        </w:numPr>
      </w:pPr>
      <w:r>
        <w:t xml:space="preserve">Loaded with </w:t>
      </w:r>
      <w:proofErr w:type="gramStart"/>
      <w:r>
        <w:t>here(</w:t>
      </w:r>
      <w:proofErr w:type="gramEnd"/>
      <w:r>
        <w:t>) package</w:t>
      </w:r>
    </w:p>
    <w:p w14:paraId="2023C9A9" w14:textId="3DD97799" w:rsidR="70F0F89E" w:rsidRDefault="70F0F89E" w:rsidP="27771150">
      <w:pPr>
        <w:pStyle w:val="ListParagraph"/>
        <w:numPr>
          <w:ilvl w:val="1"/>
          <w:numId w:val="8"/>
        </w:numPr>
      </w:pPr>
      <w:r>
        <w:t>Created in excel based on a format that may be used in Georgia Department of Public Health Data</w:t>
      </w:r>
    </w:p>
    <w:p w14:paraId="6828FB3A" w14:textId="43A3A097" w:rsidR="27771150" w:rsidRDefault="27771150">
      <w:r>
        <w:br w:type="page"/>
      </w:r>
    </w:p>
    <w:p w14:paraId="0C115156" w14:textId="180307FD" w:rsidR="5BF218C7" w:rsidRDefault="5BF218C7" w:rsidP="0D804A9A">
      <w:pPr>
        <w:jc w:val="center"/>
        <w:rPr>
          <w:b/>
          <w:bCs/>
          <w:u w:val="single"/>
        </w:rPr>
      </w:pPr>
      <w:r w:rsidRPr="0D804A9A">
        <w:rPr>
          <w:b/>
          <w:bCs/>
          <w:u w:val="single"/>
        </w:rPr>
        <w:lastRenderedPageBreak/>
        <w:t>Step 2: driver_</w:t>
      </w:r>
      <w:proofErr w:type="gramStart"/>
      <w:r w:rsidRPr="0D804A9A">
        <w:rPr>
          <w:b/>
          <w:bCs/>
          <w:u w:val="single"/>
        </w:rPr>
        <w:t>table.R</w:t>
      </w:r>
      <w:proofErr w:type="gramEnd"/>
    </w:p>
    <w:p w14:paraId="25B841B6" w14:textId="78D45D94" w:rsidR="5BF218C7" w:rsidRDefault="5BF218C7" w:rsidP="01671964">
      <w:pPr>
        <w:pStyle w:val="ListParagraph"/>
        <w:numPr>
          <w:ilvl w:val="0"/>
          <w:numId w:val="9"/>
        </w:numPr>
      </w:pPr>
      <w:r>
        <w:t>Function requires inputs from user on:</w:t>
      </w:r>
    </w:p>
    <w:p w14:paraId="7AF06791" w14:textId="29F3BC43" w:rsidR="41CDB303" w:rsidRDefault="41CDB303" w:rsidP="01671964">
      <w:pPr>
        <w:pStyle w:val="ListParagraph"/>
        <w:numPr>
          <w:ilvl w:val="1"/>
          <w:numId w:val="9"/>
        </w:numPr>
      </w:pPr>
      <w:r>
        <w:t>Vaccine df, patient id column, bday column, vaccine date column</w:t>
      </w:r>
    </w:p>
    <w:p w14:paraId="124970E7" w14:textId="19744393" w:rsidR="3AE49487" w:rsidRDefault="3AE49487" w:rsidP="19DF55A0">
      <w:pPr>
        <w:pStyle w:val="ListParagraph"/>
        <w:numPr>
          <w:ilvl w:val="0"/>
          <w:numId w:val="9"/>
        </w:numPr>
      </w:pPr>
      <w:r>
        <w:t>Creates and standardized column names based on user inputs to:</w:t>
      </w:r>
    </w:p>
    <w:p w14:paraId="69071289" w14:textId="1D7F233A" w:rsidR="3AE49487" w:rsidRDefault="3AE49487" w:rsidP="19DF55A0">
      <w:pPr>
        <w:pStyle w:val="ListParagraph"/>
        <w:numPr>
          <w:ilvl w:val="1"/>
          <w:numId w:val="9"/>
        </w:numPr>
      </w:pPr>
      <w:r>
        <w:t>Vax_df_patient_id_data</w:t>
      </w:r>
    </w:p>
    <w:p w14:paraId="65441BCC" w14:textId="7417FB8C" w:rsidR="3AE49487" w:rsidRDefault="3AE49487" w:rsidP="19DF55A0">
      <w:pPr>
        <w:pStyle w:val="ListParagraph"/>
        <w:numPr>
          <w:ilvl w:val="1"/>
          <w:numId w:val="9"/>
        </w:numPr>
      </w:pPr>
      <w:r>
        <w:t>Vax_df_bday_data</w:t>
      </w:r>
    </w:p>
    <w:p w14:paraId="05573774" w14:textId="0966064B" w:rsidR="04599848" w:rsidRDefault="04599848" w:rsidP="06B2F006">
      <w:pPr>
        <w:pStyle w:val="ListParagraph"/>
        <w:numPr>
          <w:ilvl w:val="2"/>
          <w:numId w:val="9"/>
        </w:numPr>
      </w:pPr>
      <w:r>
        <w:t>Modified to use end of every month like data from GDPH (vax_df_bday_end_data)</w:t>
      </w:r>
    </w:p>
    <w:p w14:paraId="62046E99" w14:textId="3D597BE1" w:rsidR="6CCE64E2" w:rsidRDefault="6CCE64E2" w:rsidP="27771150">
      <w:pPr>
        <w:pStyle w:val="ListParagraph"/>
        <w:numPr>
          <w:ilvl w:val="2"/>
          <w:numId w:val="9"/>
        </w:numPr>
      </w:pPr>
      <w:r>
        <w:t>Used in Dummy data to know birth month to start calculations</w:t>
      </w:r>
    </w:p>
    <w:p w14:paraId="71EFADE5" w14:textId="0F61A888" w:rsidR="1E223FBE" w:rsidRDefault="1E223FBE" w:rsidP="27771150">
      <w:pPr>
        <w:pStyle w:val="ListParagraph"/>
        <w:numPr>
          <w:ilvl w:val="1"/>
          <w:numId w:val="9"/>
        </w:numPr>
      </w:pPr>
      <w:r>
        <w:t>Vax_df_recent_vax_date</w:t>
      </w:r>
    </w:p>
    <w:p w14:paraId="34648789" w14:textId="08F7BD18" w:rsidR="1E223FBE" w:rsidRDefault="1E223FBE" w:rsidP="27771150">
      <w:pPr>
        <w:pStyle w:val="ListParagraph"/>
        <w:numPr>
          <w:ilvl w:val="2"/>
          <w:numId w:val="9"/>
        </w:numPr>
      </w:pPr>
      <w:r>
        <w:t>User inputs column in which the most recent vax date is stored</w:t>
      </w:r>
    </w:p>
    <w:p w14:paraId="23B74CD6" w14:textId="052BD8DB" w:rsidR="1E223FBE" w:rsidRDefault="1E223FBE" w:rsidP="27771150">
      <w:pPr>
        <w:pStyle w:val="ListParagraph"/>
        <w:numPr>
          <w:ilvl w:val="2"/>
          <w:numId w:val="9"/>
        </w:numPr>
      </w:pPr>
      <w:r>
        <w:t>Recent_vax finds the date in that column and uses it in the next calcuations</w:t>
      </w:r>
    </w:p>
    <w:p w14:paraId="0A78302E" w14:textId="4D9EBCB7" w:rsidR="2922A1FE" w:rsidRDefault="2922A1FE" w:rsidP="06B2F006">
      <w:pPr>
        <w:pStyle w:val="ListParagraph"/>
        <w:numPr>
          <w:ilvl w:val="0"/>
          <w:numId w:val="9"/>
        </w:numPr>
      </w:pPr>
      <w:r>
        <w:t>Create interval and duration variables for the patient birthday – latest vax event</w:t>
      </w:r>
    </w:p>
    <w:p w14:paraId="3B525964" w14:textId="0486B57D" w:rsidR="2922A1FE" w:rsidRDefault="2922A1FE" w:rsidP="06B2F006">
      <w:pPr>
        <w:pStyle w:val="ListParagraph"/>
        <w:numPr>
          <w:ilvl w:val="1"/>
          <w:numId w:val="9"/>
        </w:numPr>
      </w:pPr>
      <w:r>
        <w:t>Time_diff_bday_recent_vax_int – interval var</w:t>
      </w:r>
    </w:p>
    <w:p w14:paraId="1E3F5C0E" w14:textId="5C07D90B" w:rsidR="2922A1FE" w:rsidRDefault="2922A1FE" w:rsidP="06B2F006">
      <w:pPr>
        <w:pStyle w:val="ListParagraph"/>
        <w:numPr>
          <w:ilvl w:val="1"/>
          <w:numId w:val="9"/>
        </w:numPr>
      </w:pPr>
      <w:r>
        <w:t>Time_diff_bday_recent_vax_dur – converts interval to duration</w:t>
      </w:r>
    </w:p>
    <w:p w14:paraId="6199B3B3" w14:textId="405E06E2" w:rsidR="2922A1FE" w:rsidRDefault="2922A1FE" w:rsidP="06B2F006">
      <w:pPr>
        <w:pStyle w:val="ListParagraph"/>
        <w:numPr>
          <w:ilvl w:val="1"/>
          <w:numId w:val="9"/>
        </w:numPr>
      </w:pPr>
      <w:r>
        <w:t xml:space="preserve">Time_diff_bday_recent_vax_days – converts duration variable to </w:t>
      </w:r>
      <w:r w:rsidR="6E96994E">
        <w:t>specific</w:t>
      </w:r>
      <w:r>
        <w:t xml:space="preserve"> days</w:t>
      </w:r>
    </w:p>
    <w:p w14:paraId="28CF2C80" w14:textId="79C26E50" w:rsidR="3CA1AB1E" w:rsidRDefault="3CA1AB1E" w:rsidP="06B2F006">
      <w:pPr>
        <w:pStyle w:val="ListParagraph"/>
        <w:numPr>
          <w:ilvl w:val="0"/>
          <w:numId w:val="9"/>
        </w:numPr>
      </w:pPr>
      <w:r>
        <w:t>Merge all variables to create dataset vax_patient_level_data</w:t>
      </w:r>
    </w:p>
    <w:p w14:paraId="030CCE71" w14:textId="33D09963" w:rsidR="0CF503CE" w:rsidRDefault="0CF503CE" w:rsidP="27771150">
      <w:pPr>
        <w:pStyle w:val="ListParagraph"/>
        <w:numPr>
          <w:ilvl w:val="1"/>
          <w:numId w:val="9"/>
        </w:numPr>
      </w:pPr>
      <w:r>
        <w:t>Includes only unique data (no repeats)</w:t>
      </w:r>
    </w:p>
    <w:p w14:paraId="14E99612" w14:textId="45A4AB8C" w:rsidR="75C5B75A" w:rsidRDefault="1D683E71" w:rsidP="2E9D55D8">
      <w:pPr>
        <w:pStyle w:val="ListParagraph"/>
        <w:numPr>
          <w:ilvl w:val="0"/>
          <w:numId w:val="9"/>
        </w:numPr>
      </w:pPr>
      <w:commentRangeStart w:id="0"/>
      <w:commentRangeStart w:id="1"/>
      <w:r>
        <w:t xml:space="preserve">Load previously created vaccine schedule created previously using </w:t>
      </w:r>
      <w:proofErr w:type="gramStart"/>
      <w:r>
        <w:t>here(</w:t>
      </w:r>
      <w:proofErr w:type="gramEnd"/>
      <w:r>
        <w:t>) package</w:t>
      </w:r>
      <w:commentRangeEnd w:id="0"/>
      <w:r>
        <w:rPr>
          <w:rStyle w:val="CommentReference"/>
        </w:rPr>
        <w:commentReference w:id="0"/>
      </w:r>
      <w:commentRangeEnd w:id="1"/>
      <w:r>
        <w:rPr>
          <w:rStyle w:val="CommentReference"/>
        </w:rPr>
        <w:commentReference w:id="1"/>
      </w:r>
    </w:p>
    <w:p w14:paraId="789C75DD" w14:textId="1C85503E" w:rsidR="1604BDB9" w:rsidRDefault="1604BDB9" w:rsidP="2DA9A281">
      <w:pPr>
        <w:pStyle w:val="ListParagraph"/>
        <w:numPr>
          <w:ilvl w:val="1"/>
          <w:numId w:val="9"/>
        </w:numPr>
      </w:pPr>
      <w:r>
        <w:t xml:space="preserve">Vaccine schedule was created based off publicly available CDC vaccine recommendations for </w:t>
      </w:r>
      <w:commentRangeStart w:id="2"/>
      <w:r>
        <w:fldChar w:fldCharType="begin"/>
      </w:r>
      <w:r>
        <w:instrText>HYPERLINK "https://www.cdc.gov/vaccines/hcp/imz-schedules/child-adolescent-age.html" \h</w:instrText>
      </w:r>
      <w:r>
        <w:fldChar w:fldCharType="separate"/>
      </w:r>
      <w:r w:rsidRPr="27771150">
        <w:rPr>
          <w:rStyle w:val="Hyperlink"/>
        </w:rPr>
        <w:t>children</w:t>
      </w:r>
      <w:r>
        <w:fldChar w:fldCharType="end"/>
      </w:r>
      <w:r>
        <w:t xml:space="preserve"> and </w:t>
      </w:r>
      <w:hyperlink r:id="rId12">
        <w:r w:rsidRPr="27771150">
          <w:rPr>
            <w:rStyle w:val="Hyperlink"/>
          </w:rPr>
          <w:t>adults</w:t>
        </w:r>
        <w:r w:rsidR="0E2D9720" w:rsidRPr="27771150">
          <w:rPr>
            <w:rStyle w:val="Hyperlink"/>
          </w:rPr>
          <w:t>.</w:t>
        </w:r>
      </w:hyperlink>
      <w:commentRangeEnd w:id="2"/>
      <w:r>
        <w:rPr>
          <w:rStyle w:val="CommentReference"/>
        </w:rPr>
        <w:commentReference w:id="2"/>
      </w:r>
      <w:r w:rsidR="0E2D9720">
        <w:t xml:space="preserve"> Dataset includes information on time, dosage amounts and spacing. </w:t>
      </w:r>
    </w:p>
    <w:p w14:paraId="4DBF7901" w14:textId="2A732856" w:rsidR="0E2D9720" w:rsidRDefault="0E2D9720" w:rsidP="2C5CCAEA">
      <w:pPr>
        <w:pStyle w:val="ListParagraph"/>
        <w:numPr>
          <w:ilvl w:val="1"/>
          <w:numId w:val="9"/>
        </w:numPr>
      </w:pPr>
      <w:r>
        <w:t>Some vaccines have an alternative schedule that can be followed if patient did not adhere to strict CDC schedule (labeled alternative in the original created document)</w:t>
      </w:r>
    </w:p>
    <w:p w14:paraId="35D48F6D" w14:textId="30091095" w:rsidR="4F04B9D4" w:rsidRDefault="4F04B9D4" w:rsidP="01671964">
      <w:pPr>
        <w:pStyle w:val="ListParagraph"/>
        <w:numPr>
          <w:ilvl w:val="0"/>
          <w:numId w:val="9"/>
        </w:numPr>
      </w:pPr>
      <w:r>
        <w:t xml:space="preserve">Use latest valid event </w:t>
      </w:r>
      <w:r w:rsidR="2B4BCBC8">
        <w:t xml:space="preserve">(recent_vax) </w:t>
      </w:r>
      <w:r>
        <w:t>to create list of vaccines that should have been received based on patient birthday and difference between birthday and latest valid event</w:t>
      </w:r>
      <w:r w:rsidR="30015A49">
        <w:t xml:space="preserve"> (time_diff_bday_recent_vax_days)</w:t>
      </w:r>
    </w:p>
    <w:p w14:paraId="39A67206" w14:textId="0DAD5070" w:rsidR="4532CFDD" w:rsidRDefault="4532CFDD" w:rsidP="0D804A9A">
      <w:pPr>
        <w:pStyle w:val="ListParagraph"/>
        <w:numPr>
          <w:ilvl w:val="1"/>
          <w:numId w:val="9"/>
        </w:numPr>
      </w:pPr>
      <w:r>
        <w:t>Organize imported vaccine schedule to include only On-Time vaccines</w:t>
      </w:r>
      <w:r w:rsidR="586DA6FF">
        <w:t xml:space="preserve"> and remove the alternative scheduling with a filter</w:t>
      </w:r>
    </w:p>
    <w:p w14:paraId="031DBB6F" w14:textId="2A1F9C34" w:rsidR="4532CFDD" w:rsidRDefault="4532CFDD" w:rsidP="0D804A9A">
      <w:pPr>
        <w:pStyle w:val="ListParagraph"/>
        <w:numPr>
          <w:ilvl w:val="1"/>
          <w:numId w:val="9"/>
        </w:numPr>
      </w:pPr>
      <w:r>
        <w:t xml:space="preserve">Create </w:t>
      </w:r>
      <w:r w:rsidR="4CE4C2EA">
        <w:t>dose_admin_end_days column to count how many days vaccine was from most recent vaccine event</w:t>
      </w:r>
    </w:p>
    <w:p w14:paraId="15C9DFFC" w14:textId="4B6FC65B" w:rsidR="4F04B9D4" w:rsidRDefault="4F04B9D4" w:rsidP="01671964">
      <w:pPr>
        <w:pStyle w:val="ListParagraph"/>
        <w:numPr>
          <w:ilvl w:val="0"/>
          <w:numId w:val="9"/>
        </w:numPr>
      </w:pPr>
      <w:r>
        <w:t>Create</w:t>
      </w:r>
      <w:r w:rsidR="7BEF2C0D">
        <w:t xml:space="preserve"> merged_data with vax_patient_level_data </w:t>
      </w:r>
      <w:r w:rsidR="4160227B">
        <w:t>creating all possible combinations and filtering them to show</w:t>
      </w:r>
      <w:r w:rsidR="667420A8">
        <w:t xml:space="preserve"> those</w:t>
      </w:r>
      <w:r w:rsidR="4160227B">
        <w:t xml:space="preserve"> grea</w:t>
      </w:r>
      <w:r w:rsidR="7947482C">
        <w:t xml:space="preserve">ter than </w:t>
      </w:r>
      <w:r w:rsidR="5629423B">
        <w:t>the most recent vax event</w:t>
      </w:r>
    </w:p>
    <w:p w14:paraId="26AAE6BC" w14:textId="478DD4A8" w:rsidR="4F04B9D4" w:rsidRDefault="5629423B" w:rsidP="06B2F006">
      <w:pPr>
        <w:pStyle w:val="ListParagraph"/>
        <w:numPr>
          <w:ilvl w:val="1"/>
          <w:numId w:val="9"/>
        </w:numPr>
      </w:pPr>
      <w:r>
        <w:lastRenderedPageBreak/>
        <w:t>Create utd (Up to date) status variables to show the range of the possible times in which vaccination can occur in order to be considered on-time</w:t>
      </w:r>
    </w:p>
    <w:p w14:paraId="4A122804" w14:textId="11351B09" w:rsidR="4F04B9D4" w:rsidRDefault="4F04B9D4" w:rsidP="06B2F006">
      <w:pPr>
        <w:pStyle w:val="ListParagraph"/>
        <w:numPr>
          <w:ilvl w:val="1"/>
          <w:numId w:val="9"/>
        </w:numPr>
      </w:pPr>
      <w:r>
        <w:t xml:space="preserve"> </w:t>
      </w:r>
      <w:r w:rsidR="28949905">
        <w:t>utd_range_start / utd_range_end</w:t>
      </w:r>
    </w:p>
    <w:p w14:paraId="1FBABCF1" w14:textId="4E000D4E" w:rsidR="33A4DCF1" w:rsidRDefault="33A4DCF1" w:rsidP="01671964">
      <w:pPr>
        <w:pStyle w:val="ListParagraph"/>
        <w:numPr>
          <w:ilvl w:val="0"/>
          <w:numId w:val="9"/>
        </w:numPr>
      </w:pPr>
      <w:r>
        <w:t>Save and export merged_data to file data/driver_table.Rdata</w:t>
      </w:r>
    </w:p>
    <w:p w14:paraId="289584C4" w14:textId="06F2BA80" w:rsidR="27771150" w:rsidRDefault="27771150">
      <w:r>
        <w:br w:type="page"/>
      </w:r>
    </w:p>
    <w:p w14:paraId="2781AE14" w14:textId="0A7AB1DE" w:rsidR="33A4DCF1" w:rsidRDefault="33A4DCF1" w:rsidP="10116AC1"/>
    <w:p w14:paraId="06A306F5" w14:textId="1C47B9BE" w:rsidR="33A4DCF1" w:rsidRDefault="33A4DCF1" w:rsidP="0D804A9A">
      <w:pPr>
        <w:jc w:val="center"/>
        <w:rPr>
          <w:b/>
          <w:bCs/>
          <w:u w:val="single"/>
        </w:rPr>
      </w:pPr>
      <w:r w:rsidRPr="0D804A9A">
        <w:rPr>
          <w:b/>
          <w:bCs/>
          <w:u w:val="single"/>
        </w:rPr>
        <w:t>Step 3:  Join vaccine event data to the driver table to determine vaccines actually received</w:t>
      </w:r>
      <w:r w:rsidR="6D8AFC5F" w:rsidRPr="0D804A9A">
        <w:rPr>
          <w:b/>
          <w:bCs/>
          <w:u w:val="single"/>
        </w:rPr>
        <w:t xml:space="preserve"> (vaccine_event_</w:t>
      </w:r>
      <w:proofErr w:type="gramStart"/>
      <w:r w:rsidR="6D8AFC5F" w:rsidRPr="0D804A9A">
        <w:rPr>
          <w:b/>
          <w:bCs/>
          <w:u w:val="single"/>
        </w:rPr>
        <w:t>processing.R</w:t>
      </w:r>
      <w:proofErr w:type="gramEnd"/>
      <w:r w:rsidR="6D8AFC5F" w:rsidRPr="0D804A9A">
        <w:rPr>
          <w:b/>
          <w:bCs/>
          <w:u w:val="single"/>
        </w:rPr>
        <w:t>)</w:t>
      </w:r>
    </w:p>
    <w:p w14:paraId="14FD0896" w14:textId="3769B071" w:rsidR="3DC0DAAF" w:rsidRDefault="3DC0DAAF" w:rsidP="01671964">
      <w:pPr>
        <w:pStyle w:val="ListParagraph"/>
        <w:numPr>
          <w:ilvl w:val="0"/>
          <w:numId w:val="7"/>
        </w:numPr>
      </w:pPr>
      <w:r>
        <w:t>Function requires inputs from user on:</w:t>
      </w:r>
    </w:p>
    <w:p w14:paraId="7F7F445C" w14:textId="3800DF0B" w:rsidR="19C2CBD8" w:rsidRDefault="3DC0DAAF" w:rsidP="03E7E95D">
      <w:pPr>
        <w:pStyle w:val="ListParagraph"/>
        <w:numPr>
          <w:ilvl w:val="1"/>
          <w:numId w:val="7"/>
        </w:numPr>
      </w:pPr>
      <w:r>
        <w:t xml:space="preserve">Vaccine df, patient id column, bday column, cvx column, </w:t>
      </w:r>
      <w:r w:rsidR="449E5234">
        <w:t>between_vax_bday_column</w:t>
      </w:r>
    </w:p>
    <w:p w14:paraId="55258274" w14:textId="32AAF3C7" w:rsidR="19C2CBD8" w:rsidRDefault="022EEC31" w:rsidP="03E7E95D">
      <w:pPr>
        <w:pStyle w:val="ListParagraph"/>
        <w:numPr>
          <w:ilvl w:val="1"/>
          <w:numId w:val="7"/>
        </w:numPr>
      </w:pPr>
      <w:r>
        <w:t>This function uses the httr package to load data from the CDC website</w:t>
      </w:r>
    </w:p>
    <w:p w14:paraId="21DB1F18" w14:textId="030DF182" w:rsidR="19C2CBD8" w:rsidRDefault="21A74F6D" w:rsidP="01671964">
      <w:pPr>
        <w:pStyle w:val="ListParagraph"/>
        <w:numPr>
          <w:ilvl w:val="0"/>
          <w:numId w:val="7"/>
        </w:numPr>
      </w:pPr>
      <w:r>
        <w:t xml:space="preserve">Loaded cvx code </w:t>
      </w:r>
      <w:r w:rsidR="5611BBB8">
        <w:t>dataset with</w:t>
      </w:r>
      <w:r>
        <w:t xml:space="preserve"> vaccine group from </w:t>
      </w:r>
      <w:r w:rsidR="04751FD4">
        <w:t>cdc.gov link that includes entire list of current and past cvx codes</w:t>
      </w:r>
    </w:p>
    <w:p w14:paraId="1E1837EB" w14:textId="11730759" w:rsidR="19C2CBD8" w:rsidRDefault="04751FD4" w:rsidP="03E7E95D">
      <w:pPr>
        <w:pStyle w:val="ListParagraph"/>
        <w:numPr>
          <w:ilvl w:val="1"/>
          <w:numId w:val="7"/>
        </w:numPr>
      </w:pPr>
      <w:proofErr w:type="gramStart"/>
      <w:r>
        <w:t>Download</w:t>
      </w:r>
      <w:proofErr w:type="gramEnd"/>
      <w:r>
        <w:t xml:space="preserve"> to a tmp file and name it cdc_vax_cvx</w:t>
      </w:r>
    </w:p>
    <w:p w14:paraId="36E5B4D8" w14:textId="68DF7D4C" w:rsidR="19C2CBD8" w:rsidRDefault="19C2CBD8" w:rsidP="01671964">
      <w:pPr>
        <w:pStyle w:val="ListParagraph"/>
        <w:numPr>
          <w:ilvl w:val="0"/>
          <w:numId w:val="7"/>
        </w:numPr>
      </w:pPr>
      <w:r>
        <w:t xml:space="preserve">Subset data to </w:t>
      </w:r>
      <w:r w:rsidR="2B71FB03">
        <w:t>vax_cvx_short</w:t>
      </w:r>
      <w:r>
        <w:t xml:space="preserve"> to avoid </w:t>
      </w:r>
      <w:r w:rsidR="05547E1A">
        <w:t>unnecessary information</w:t>
      </w:r>
    </w:p>
    <w:p w14:paraId="3402BC39" w14:textId="390F6A4B" w:rsidR="19C2CBD8" w:rsidRDefault="05547E1A" w:rsidP="03E7E95D">
      <w:pPr>
        <w:pStyle w:val="ListParagraph"/>
        <w:numPr>
          <w:ilvl w:val="1"/>
          <w:numId w:val="7"/>
        </w:numPr>
      </w:pPr>
      <w:r>
        <w:t>Includes only 3 columns</w:t>
      </w:r>
    </w:p>
    <w:p w14:paraId="0937DF4D" w14:textId="7C5A46CB" w:rsidR="19C2CBD8" w:rsidRDefault="05547E1A" w:rsidP="01671964">
      <w:pPr>
        <w:pStyle w:val="ListParagraph"/>
        <w:numPr>
          <w:ilvl w:val="0"/>
          <w:numId w:val="7"/>
        </w:numPr>
      </w:pPr>
      <w:r>
        <w:t>Rename 3 columns to match vaccine schedule used in step 2</w:t>
      </w:r>
    </w:p>
    <w:p w14:paraId="5A0C7F33" w14:textId="6FC06839" w:rsidR="19C2CBD8" w:rsidRDefault="19C2CBD8" w:rsidP="01671964">
      <w:pPr>
        <w:pStyle w:val="ListParagraph"/>
        <w:numPr>
          <w:ilvl w:val="0"/>
          <w:numId w:val="7"/>
        </w:numPr>
      </w:pPr>
      <w:r>
        <w:t>Load vaccine schedule dataset</w:t>
      </w:r>
      <w:r w:rsidR="2894CD52">
        <w:t xml:space="preserve"> (vax_</w:t>
      </w:r>
      <w:proofErr w:type="gramStart"/>
      <w:r w:rsidR="2894CD52">
        <w:t>schedule.Rdata</w:t>
      </w:r>
      <w:proofErr w:type="gramEnd"/>
      <w:r w:rsidR="2894CD52">
        <w:t>)</w:t>
      </w:r>
    </w:p>
    <w:p w14:paraId="5B562631" w14:textId="24DE84A9" w:rsidR="2894CD52" w:rsidRDefault="2894CD52" w:rsidP="03E7E95D">
      <w:pPr>
        <w:pStyle w:val="ListParagraph"/>
        <w:numPr>
          <w:ilvl w:val="0"/>
          <w:numId w:val="7"/>
        </w:numPr>
      </w:pPr>
      <w:r>
        <w:t>Create patient id, bday</w:t>
      </w:r>
      <w:r w:rsidR="18E83736">
        <w:t xml:space="preserve">, </w:t>
      </w:r>
      <w:r>
        <w:t>cvx code</w:t>
      </w:r>
      <w:r w:rsidR="79808EE0">
        <w:t>, and diff_vax_dob_data</w:t>
      </w:r>
      <w:r>
        <w:t xml:space="preserve"> columns from user inputs in function</w:t>
      </w:r>
    </w:p>
    <w:p w14:paraId="277042A7" w14:textId="50B7C50B" w:rsidR="19C2CBD8" w:rsidRDefault="19C2CBD8" w:rsidP="01671964">
      <w:pPr>
        <w:pStyle w:val="ListParagraph"/>
        <w:numPr>
          <w:ilvl w:val="0"/>
          <w:numId w:val="7"/>
        </w:numPr>
      </w:pPr>
      <w:r>
        <w:t xml:space="preserve">Merge created columns </w:t>
      </w:r>
      <w:r w:rsidR="724BCCD1">
        <w:t>from user inputs into dataset</w:t>
      </w:r>
      <w:r w:rsidR="5606CB29">
        <w:t xml:space="preserve"> -&gt;</w:t>
      </w:r>
      <w:r w:rsidR="724BCCD1">
        <w:t xml:space="preserve"> sorted_vax_data</w:t>
      </w:r>
    </w:p>
    <w:p w14:paraId="5D064216" w14:textId="730E0BA1" w:rsidR="082DA4D3" w:rsidRDefault="082DA4D3" w:rsidP="2C5CCAEA">
      <w:pPr>
        <w:pStyle w:val="ListParagraph"/>
        <w:numPr>
          <w:ilvl w:val="0"/>
          <w:numId w:val="7"/>
        </w:numPr>
      </w:pPr>
      <w:r>
        <w:t xml:space="preserve">Merge </w:t>
      </w:r>
      <w:r w:rsidR="24F59C7B">
        <w:t xml:space="preserve">sorted_vax_data and </w:t>
      </w:r>
      <w:r w:rsidR="2665730F">
        <w:t>vax_cvx_short</w:t>
      </w:r>
      <w:commentRangeStart w:id="3"/>
      <w:commentRangeStart w:id="4"/>
      <w:r w:rsidR="24F59C7B">
        <w:t xml:space="preserve"> </w:t>
      </w:r>
      <w:commentRangeEnd w:id="3"/>
      <w:r>
        <w:rPr>
          <w:rStyle w:val="CommentReference"/>
        </w:rPr>
        <w:commentReference w:id="3"/>
      </w:r>
      <w:commentRangeEnd w:id="4"/>
      <w:r>
        <w:rPr>
          <w:rStyle w:val="CommentReference"/>
        </w:rPr>
        <w:commentReference w:id="4"/>
      </w:r>
      <w:r w:rsidR="24F59C7B">
        <w:t>datasets</w:t>
      </w:r>
      <w:r w:rsidR="569CEEA0">
        <w:t xml:space="preserve"> -&gt; </w:t>
      </w:r>
      <w:r w:rsidR="569CEEA0" w:rsidRPr="03E7E95D">
        <w:rPr>
          <w:highlight w:val="cyan"/>
        </w:rPr>
        <w:t>combined_vax_data</w:t>
      </w:r>
      <w:r w:rsidR="24F59C7B">
        <w:t xml:space="preserve"> to properly assign vaccine groups with matching cvx codes from user </w:t>
      </w:r>
      <w:r w:rsidR="4D30AA7E">
        <w:t>inputted</w:t>
      </w:r>
      <w:r w:rsidR="24F59C7B">
        <w:t xml:space="preserve"> dataset</w:t>
      </w:r>
    </w:p>
    <w:p w14:paraId="7C1AF7A6" w14:textId="35F5711E" w:rsidR="24F59C7B" w:rsidRDefault="24F59C7B" w:rsidP="01671964">
      <w:pPr>
        <w:pStyle w:val="ListParagraph"/>
        <w:numPr>
          <w:ilvl w:val="0"/>
          <w:numId w:val="7"/>
        </w:numPr>
      </w:pPr>
      <w:r>
        <w:t>Load driver_</w:t>
      </w:r>
      <w:proofErr w:type="gramStart"/>
      <w:r>
        <w:t>table</w:t>
      </w:r>
      <w:r w:rsidR="1F3D018F">
        <w:t>.</w:t>
      </w:r>
      <w:r>
        <w:t>Rdata</w:t>
      </w:r>
      <w:proofErr w:type="gramEnd"/>
      <w:r>
        <w:t xml:space="preserve"> </w:t>
      </w:r>
    </w:p>
    <w:p w14:paraId="7FF245F4" w14:textId="73DF9FA8" w:rsidR="24F59C7B" w:rsidRDefault="2C3AD97D" w:rsidP="01671964">
      <w:pPr>
        <w:pStyle w:val="ListParagraph"/>
        <w:numPr>
          <w:ilvl w:val="0"/>
          <w:numId w:val="7"/>
        </w:numPr>
      </w:pPr>
      <w:r>
        <w:t>S</w:t>
      </w:r>
      <w:r w:rsidR="24F59C7B">
        <w:t xml:space="preserve">ubset to include only revelant data columns </w:t>
      </w:r>
    </w:p>
    <w:p w14:paraId="69219ECB" w14:textId="0382C81D" w:rsidR="10F311B9" w:rsidRDefault="10F311B9" w:rsidP="03E7E95D">
      <w:pPr>
        <w:pStyle w:val="ListParagraph"/>
        <w:numPr>
          <w:ilvl w:val="1"/>
          <w:numId w:val="7"/>
        </w:numPr>
      </w:pPr>
      <w:r>
        <w:t>Vax_df_patient_id_data</w:t>
      </w:r>
    </w:p>
    <w:p w14:paraId="00F64BDD" w14:textId="0E6AC841" w:rsidR="10F311B9" w:rsidRDefault="10F311B9" w:rsidP="03E7E95D">
      <w:pPr>
        <w:pStyle w:val="ListParagraph"/>
        <w:numPr>
          <w:ilvl w:val="1"/>
          <w:numId w:val="7"/>
        </w:numPr>
      </w:pPr>
      <w:r>
        <w:t>Vaccine_group</w:t>
      </w:r>
    </w:p>
    <w:p w14:paraId="2AA056CB" w14:textId="56BD7DE0" w:rsidR="6EF48555" w:rsidRDefault="6EF48555" w:rsidP="03E7E95D">
      <w:pPr>
        <w:pStyle w:val="ListParagraph"/>
        <w:numPr>
          <w:ilvl w:val="1"/>
          <w:numId w:val="7"/>
        </w:numPr>
      </w:pPr>
      <w:r>
        <w:t xml:space="preserve">Expected_vaccine_dose &lt;- Renamed from </w:t>
      </w:r>
      <w:r w:rsidR="10F311B9">
        <w:t>Vaccine_dose</w:t>
      </w:r>
    </w:p>
    <w:p w14:paraId="3AA82C18" w14:textId="4DA445DF" w:rsidR="10F311B9" w:rsidRDefault="10F311B9" w:rsidP="03E7E95D">
      <w:pPr>
        <w:pStyle w:val="ListParagraph"/>
        <w:numPr>
          <w:ilvl w:val="1"/>
          <w:numId w:val="7"/>
        </w:numPr>
      </w:pPr>
      <w:r>
        <w:t>Utd_range_start_days</w:t>
      </w:r>
    </w:p>
    <w:p w14:paraId="0D9ED455" w14:textId="601C7DC0" w:rsidR="10F311B9" w:rsidRDefault="10F311B9" w:rsidP="03E7E95D">
      <w:pPr>
        <w:pStyle w:val="ListParagraph"/>
        <w:numPr>
          <w:ilvl w:val="1"/>
          <w:numId w:val="7"/>
        </w:numPr>
      </w:pPr>
      <w:r>
        <w:t>Utd_range_end_days</w:t>
      </w:r>
    </w:p>
    <w:p w14:paraId="536EA487" w14:textId="1D99EFC8" w:rsidR="1DAAF5AC" w:rsidRDefault="1DAAF5AC" w:rsidP="03E7E95D">
      <w:pPr>
        <w:pStyle w:val="ListParagraph"/>
        <w:numPr>
          <w:ilvl w:val="0"/>
          <w:numId w:val="7"/>
        </w:numPr>
      </w:pPr>
      <w:r>
        <w:t>Load vax_group_</w:t>
      </w:r>
      <w:proofErr w:type="gramStart"/>
      <w:r>
        <w:t>relationship.Rdata</w:t>
      </w:r>
      <w:proofErr w:type="gramEnd"/>
      <w:r>
        <w:t xml:space="preserve"> </w:t>
      </w:r>
    </w:p>
    <w:p w14:paraId="69EF0469" w14:textId="058F9432" w:rsidR="1DAAF5AC" w:rsidRDefault="1DAAF5AC" w:rsidP="03E7E95D">
      <w:pPr>
        <w:pStyle w:val="ListParagraph"/>
        <w:numPr>
          <w:ilvl w:val="1"/>
          <w:numId w:val="7"/>
        </w:numPr>
      </w:pPr>
      <w:r>
        <w:t xml:space="preserve">Merge with </w:t>
      </w:r>
      <w:r w:rsidRPr="03E7E95D">
        <w:rPr>
          <w:highlight w:val="cyan"/>
        </w:rPr>
        <w:t>combined_vax_data</w:t>
      </w:r>
      <w:r>
        <w:t xml:space="preserve"> </w:t>
      </w:r>
      <w:r w:rsidR="04FCE2AA">
        <w:t>to ensure proper merge based on vaccine group names and cvx codes</w:t>
      </w:r>
    </w:p>
    <w:p w14:paraId="17952BDD" w14:textId="3FC0090F" w:rsidR="24F59C7B" w:rsidRDefault="24F59C7B" w:rsidP="01671964">
      <w:pPr>
        <w:pStyle w:val="ListParagraph"/>
        <w:numPr>
          <w:ilvl w:val="0"/>
          <w:numId w:val="7"/>
        </w:numPr>
      </w:pPr>
      <w:r>
        <w:t>Preform outer merge using full_</w:t>
      </w:r>
      <w:proofErr w:type="gramStart"/>
      <w:r>
        <w:t>join(</w:t>
      </w:r>
      <w:proofErr w:type="gramEnd"/>
      <w:r>
        <w:t>)</w:t>
      </w:r>
      <w:r w:rsidR="14A04E45">
        <w:t xml:space="preserve"> </w:t>
      </w:r>
      <w:r>
        <w:t>joining by</w:t>
      </w:r>
      <w:r w:rsidR="0C2610ED">
        <w:t>:</w:t>
      </w:r>
    </w:p>
    <w:p w14:paraId="08D70730" w14:textId="5063144E" w:rsidR="24F59C7B" w:rsidRDefault="24F59C7B" w:rsidP="03E7E95D">
      <w:pPr>
        <w:pStyle w:val="ListParagraph"/>
        <w:numPr>
          <w:ilvl w:val="1"/>
          <w:numId w:val="7"/>
        </w:numPr>
      </w:pPr>
      <w:r>
        <w:t xml:space="preserve"> patient id, vaccine group and if vaccine data recieved is between </w:t>
      </w:r>
      <w:r w:rsidR="3AF20EA0">
        <w:t>diff_vax_dob_data, utd_range_start_days</w:t>
      </w:r>
      <w:r>
        <w:t xml:space="preserve"> and </w:t>
      </w:r>
      <w:r w:rsidR="5D7743A4">
        <w:t>utd_range</w:t>
      </w:r>
      <w:r>
        <w:t>_</w:t>
      </w:r>
      <w:r w:rsidR="21AE04BD">
        <w:t>start</w:t>
      </w:r>
      <w:r>
        <w:t>_</w:t>
      </w:r>
      <w:r w:rsidR="58F34966">
        <w:t>days</w:t>
      </w:r>
      <w:r w:rsidR="6241FC35">
        <w:t xml:space="preserve">. </w:t>
      </w:r>
    </w:p>
    <w:p w14:paraId="3C27AC02" w14:textId="7FE7FB63" w:rsidR="24F59C7B" w:rsidRDefault="6241FC35" w:rsidP="0D804A9A">
      <w:pPr>
        <w:pStyle w:val="ListParagraph"/>
        <w:numPr>
          <w:ilvl w:val="1"/>
          <w:numId w:val="7"/>
        </w:numPr>
      </w:pPr>
      <w:r>
        <w:t xml:space="preserve">Do this to determine if vaccines received are on time and </w:t>
      </w:r>
      <w:r w:rsidR="33F29395">
        <w:t>within</w:t>
      </w:r>
      <w:r>
        <w:t xml:space="preserve"> the expected vaccine scheduling period based on birthdays</w:t>
      </w:r>
    </w:p>
    <w:p w14:paraId="49D7FA1C" w14:textId="663C9A3F" w:rsidR="27771150" w:rsidRDefault="1B11EF6F" w:rsidP="00733593">
      <w:pPr>
        <w:pStyle w:val="ListParagraph"/>
        <w:numPr>
          <w:ilvl w:val="0"/>
          <w:numId w:val="7"/>
        </w:numPr>
      </w:pPr>
      <w:r>
        <w:t>View and r</w:t>
      </w:r>
      <w:r w:rsidR="6241FC35">
        <w:t xml:space="preserve">eturn dataset: actual_vaccines_received </w:t>
      </w:r>
      <w:r w:rsidR="782DFCBB">
        <w:t>which is combination of the datasets from previous function and new datasets</w:t>
      </w:r>
    </w:p>
    <w:p w14:paraId="175052F2" w14:textId="3D619B74" w:rsidR="19A5C920" w:rsidRDefault="19A5C920" w:rsidP="2E204723">
      <w:pPr>
        <w:rPr>
          <w:b/>
          <w:bCs/>
          <w:u w:val="single"/>
        </w:rPr>
      </w:pPr>
      <w:r w:rsidRPr="10116AC1">
        <w:rPr>
          <w:b/>
          <w:bCs/>
          <w:u w:val="single"/>
        </w:rPr>
        <w:lastRenderedPageBreak/>
        <w:t>Step 4: Create Vaccine Timeline and plot it using data from step 3 (</w:t>
      </w:r>
      <w:proofErr w:type="gramStart"/>
      <w:r w:rsidRPr="10116AC1">
        <w:rPr>
          <w:b/>
          <w:bCs/>
          <w:u w:val="single"/>
        </w:rPr>
        <w:t>timeline.R</w:t>
      </w:r>
      <w:proofErr w:type="gramEnd"/>
      <w:r w:rsidRPr="10116AC1">
        <w:rPr>
          <w:b/>
          <w:bCs/>
          <w:u w:val="single"/>
        </w:rPr>
        <w:t>)</w:t>
      </w:r>
    </w:p>
    <w:p w14:paraId="22DEB367" w14:textId="10DAA87B" w:rsidR="05AB6DAE" w:rsidRDefault="05AB6DAE" w:rsidP="10116AC1">
      <w:pPr>
        <w:pStyle w:val="ListParagraph"/>
        <w:numPr>
          <w:ilvl w:val="0"/>
          <w:numId w:val="2"/>
        </w:numPr>
      </w:pPr>
      <w:r>
        <w:t xml:space="preserve">Pull data from </w:t>
      </w:r>
      <w:r w:rsidR="1AB49D1B">
        <w:t xml:space="preserve">previous </w:t>
      </w:r>
      <w:proofErr w:type="gramStart"/>
      <w:r w:rsidR="682E30BA">
        <w:t>step</w:t>
      </w:r>
      <w:proofErr w:type="gramEnd"/>
      <w:r w:rsidR="7B9D97AF">
        <w:t xml:space="preserve"> to follow data structure</w:t>
      </w:r>
    </w:p>
    <w:p w14:paraId="4A756347" w14:textId="4DC70BAB" w:rsidR="7B9D97AF" w:rsidRDefault="7B9D97AF" w:rsidP="5190D862">
      <w:pPr>
        <w:pStyle w:val="ListParagraph"/>
        <w:numPr>
          <w:ilvl w:val="1"/>
          <w:numId w:val="2"/>
        </w:numPr>
      </w:pPr>
      <w:r>
        <w:t>Should be called vaccine_event_</w:t>
      </w:r>
      <w:proofErr w:type="gramStart"/>
      <w:r>
        <w:t>processed.Rdata</w:t>
      </w:r>
      <w:proofErr w:type="gramEnd"/>
    </w:p>
    <w:p w14:paraId="202FEE90" w14:textId="476D4A2D" w:rsidR="7B9D97AF" w:rsidRDefault="7B9D97AF" w:rsidP="5190D862">
      <w:pPr>
        <w:pStyle w:val="ListParagraph"/>
        <w:numPr>
          <w:ilvl w:val="0"/>
          <w:numId w:val="2"/>
        </w:numPr>
      </w:pPr>
      <w:r>
        <w:t>Subset data to include only</w:t>
      </w:r>
      <w:r w:rsidR="5B9CF6F1">
        <w:t xml:space="preserve"> relevant data and vaccines</w:t>
      </w:r>
    </w:p>
    <w:p w14:paraId="50E02E73" w14:textId="0A7425D8" w:rsidR="2BADBD76" w:rsidRDefault="2BADBD76" w:rsidP="5190D862">
      <w:pPr>
        <w:pStyle w:val="ListParagraph"/>
        <w:numPr>
          <w:ilvl w:val="1"/>
          <w:numId w:val="2"/>
        </w:numPr>
      </w:pPr>
      <w:r>
        <w:t>Vaccines that were dropped included: COVID-19, RSV, Influenza, Hepatitis A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4680"/>
        <w:gridCol w:w="4680"/>
      </w:tblGrid>
      <w:tr w:rsidR="5190D862" w14:paraId="22104419" w14:textId="77777777" w:rsidTr="5190D862">
        <w:trPr>
          <w:trHeight w:val="300"/>
        </w:trPr>
        <w:tc>
          <w:tcPr>
            <w:tcW w:w="4680" w:type="dxa"/>
          </w:tcPr>
          <w:p w14:paraId="2B8A7BD2" w14:textId="5A902248" w:rsidR="2BADBD76" w:rsidRDefault="2BADBD76" w:rsidP="5190D862">
            <w:pPr>
              <w:rPr>
                <w:b/>
                <w:bCs/>
              </w:rPr>
            </w:pPr>
            <w:r w:rsidRPr="5190D862">
              <w:rPr>
                <w:b/>
                <w:bCs/>
              </w:rPr>
              <w:t>Variable Name</w:t>
            </w:r>
          </w:p>
        </w:tc>
        <w:tc>
          <w:tcPr>
            <w:tcW w:w="4680" w:type="dxa"/>
          </w:tcPr>
          <w:p w14:paraId="3B1F6131" w14:textId="35DB9E9B" w:rsidR="2BADBD76" w:rsidRDefault="2BADBD76" w:rsidP="5190D862">
            <w:pPr>
              <w:rPr>
                <w:b/>
                <w:bCs/>
              </w:rPr>
            </w:pPr>
            <w:r w:rsidRPr="5190D862">
              <w:rPr>
                <w:b/>
                <w:bCs/>
              </w:rPr>
              <w:t>Purpose</w:t>
            </w:r>
          </w:p>
        </w:tc>
      </w:tr>
      <w:tr w:rsidR="5190D862" w14:paraId="57A6BF2F" w14:textId="77777777" w:rsidTr="5190D862">
        <w:trPr>
          <w:trHeight w:val="300"/>
        </w:trPr>
        <w:tc>
          <w:tcPr>
            <w:tcW w:w="4680" w:type="dxa"/>
          </w:tcPr>
          <w:p w14:paraId="79196901" w14:textId="4591C325" w:rsidR="2BADBD76" w:rsidRDefault="2BADBD76" w:rsidP="5190D862">
            <w:r w:rsidRPr="5190D862">
              <w:t>vax_df_patient_id_data</w:t>
            </w:r>
          </w:p>
        </w:tc>
        <w:tc>
          <w:tcPr>
            <w:tcW w:w="4680" w:type="dxa"/>
          </w:tcPr>
          <w:p w14:paraId="1C4BFBDB" w14:textId="352A3CFC" w:rsidR="2BADBD76" w:rsidRDefault="2BADBD76" w:rsidP="5190D862">
            <w:proofErr w:type="gramStart"/>
            <w:r w:rsidRPr="5190D862">
              <w:t>Reports</w:t>
            </w:r>
            <w:proofErr w:type="gramEnd"/>
            <w:r w:rsidRPr="5190D862">
              <w:t xml:space="preserve"> what ID will display in timeline</w:t>
            </w:r>
          </w:p>
        </w:tc>
      </w:tr>
      <w:tr w:rsidR="5190D862" w14:paraId="35BC1380" w14:textId="77777777" w:rsidTr="5190D862">
        <w:trPr>
          <w:trHeight w:val="300"/>
        </w:trPr>
        <w:tc>
          <w:tcPr>
            <w:tcW w:w="4680" w:type="dxa"/>
          </w:tcPr>
          <w:p w14:paraId="40BAC14C" w14:textId="1E3ACEED" w:rsidR="2BADBD76" w:rsidRDefault="2BADBD76" w:rsidP="5190D862">
            <w:r w:rsidRPr="5190D862">
              <w:t>diff_vax_dob_data</w:t>
            </w:r>
          </w:p>
        </w:tc>
        <w:tc>
          <w:tcPr>
            <w:tcW w:w="4680" w:type="dxa"/>
          </w:tcPr>
          <w:p w14:paraId="31BF3FDB" w14:textId="115B228E" w:rsidR="2BADBD76" w:rsidRDefault="2BADBD76" w:rsidP="5190D862">
            <w:r w:rsidRPr="5190D862">
              <w:t>Used to calculate estimate DOB</w:t>
            </w:r>
          </w:p>
        </w:tc>
      </w:tr>
      <w:tr w:rsidR="5190D862" w14:paraId="5C398F7C" w14:textId="77777777" w:rsidTr="5190D862">
        <w:trPr>
          <w:trHeight w:val="300"/>
        </w:trPr>
        <w:tc>
          <w:tcPr>
            <w:tcW w:w="4680" w:type="dxa"/>
          </w:tcPr>
          <w:p w14:paraId="75010C08" w14:textId="2BD8BEFF" w:rsidR="2BADBD76" w:rsidRDefault="2BADBD76" w:rsidP="5190D862">
            <w:r w:rsidRPr="5190D862">
              <w:t>Vaccine_group_schedule</w:t>
            </w:r>
          </w:p>
        </w:tc>
        <w:tc>
          <w:tcPr>
            <w:tcW w:w="4680" w:type="dxa"/>
          </w:tcPr>
          <w:p w14:paraId="4DC43513" w14:textId="440946DE" w:rsidR="2BADBD76" w:rsidRDefault="2BADBD76" w:rsidP="5190D862">
            <w:r w:rsidRPr="5190D862">
              <w:t>Name of vaccine according to vaccine schedule excel sheet</w:t>
            </w:r>
          </w:p>
        </w:tc>
      </w:tr>
      <w:tr w:rsidR="5190D862" w14:paraId="6E4ED30F" w14:textId="77777777" w:rsidTr="5190D862">
        <w:trPr>
          <w:trHeight w:val="300"/>
        </w:trPr>
        <w:tc>
          <w:tcPr>
            <w:tcW w:w="4680" w:type="dxa"/>
          </w:tcPr>
          <w:p w14:paraId="7559979B" w14:textId="1A5026EB" w:rsidR="2BADBD76" w:rsidRDefault="2BADBD76" w:rsidP="5190D862">
            <w:r w:rsidRPr="5190D862">
              <w:t>Vax_count_col</w:t>
            </w:r>
          </w:p>
        </w:tc>
        <w:tc>
          <w:tcPr>
            <w:tcW w:w="4680" w:type="dxa"/>
          </w:tcPr>
          <w:p w14:paraId="5D8FACCA" w14:textId="71FCBA32" w:rsidR="2BADBD76" w:rsidRDefault="2BADBD76" w:rsidP="5190D862">
            <w:r w:rsidRPr="5190D862">
              <w:t>Reported vaccine dose</w:t>
            </w:r>
          </w:p>
        </w:tc>
      </w:tr>
      <w:tr w:rsidR="5190D862" w14:paraId="2D00823F" w14:textId="77777777" w:rsidTr="5190D862">
        <w:trPr>
          <w:trHeight w:val="300"/>
        </w:trPr>
        <w:tc>
          <w:tcPr>
            <w:tcW w:w="4680" w:type="dxa"/>
          </w:tcPr>
          <w:p w14:paraId="2FC4F10E" w14:textId="5E13D688" w:rsidR="2BADBD76" w:rsidRDefault="2BADBD76" w:rsidP="5190D862">
            <w:r w:rsidRPr="5190D862">
              <w:t>Expected_vaccine_dose</w:t>
            </w:r>
          </w:p>
        </w:tc>
        <w:tc>
          <w:tcPr>
            <w:tcW w:w="4680" w:type="dxa"/>
          </w:tcPr>
          <w:p w14:paraId="46442C68" w14:textId="7AA14D78" w:rsidR="2BADBD76" w:rsidRDefault="2BADBD76" w:rsidP="5190D862">
            <w:r w:rsidRPr="5190D862">
              <w:t xml:space="preserve">Dosage based on date in accordance </w:t>
            </w:r>
            <w:proofErr w:type="gramStart"/>
            <w:r w:rsidRPr="5190D862">
              <w:t>to</w:t>
            </w:r>
            <w:proofErr w:type="gramEnd"/>
            <w:r w:rsidRPr="5190D862">
              <w:t xml:space="preserve"> CDC schedule</w:t>
            </w:r>
          </w:p>
        </w:tc>
      </w:tr>
      <w:tr w:rsidR="5190D862" w14:paraId="35E78CC5" w14:textId="77777777" w:rsidTr="5190D862">
        <w:trPr>
          <w:trHeight w:val="300"/>
        </w:trPr>
        <w:tc>
          <w:tcPr>
            <w:tcW w:w="4680" w:type="dxa"/>
          </w:tcPr>
          <w:p w14:paraId="56F8208F" w14:textId="2B19924F" w:rsidR="2BADBD76" w:rsidRDefault="2BADBD76" w:rsidP="5190D862">
            <w:r w:rsidRPr="5190D862">
              <w:t>Utd_range_start_days</w:t>
            </w:r>
          </w:p>
        </w:tc>
        <w:tc>
          <w:tcPr>
            <w:tcW w:w="4680" w:type="dxa"/>
          </w:tcPr>
          <w:p w14:paraId="0A808B70" w14:textId="1B07A587" w:rsidR="2BADBD76" w:rsidRDefault="2BADBD76" w:rsidP="5190D862">
            <w:r w:rsidRPr="5190D862">
              <w:t>Date Range start of up-to-date vaccine</w:t>
            </w:r>
          </w:p>
        </w:tc>
      </w:tr>
      <w:tr w:rsidR="5190D862" w14:paraId="55F93A1D" w14:textId="77777777" w:rsidTr="5190D862">
        <w:trPr>
          <w:trHeight w:val="300"/>
        </w:trPr>
        <w:tc>
          <w:tcPr>
            <w:tcW w:w="4680" w:type="dxa"/>
          </w:tcPr>
          <w:p w14:paraId="4A4EFF28" w14:textId="6FEF8DD7" w:rsidR="2BADBD76" w:rsidRDefault="2BADBD76" w:rsidP="5190D862">
            <w:r w:rsidRPr="5190D862">
              <w:t>Utd_range_end_days</w:t>
            </w:r>
          </w:p>
        </w:tc>
        <w:tc>
          <w:tcPr>
            <w:tcW w:w="4680" w:type="dxa"/>
          </w:tcPr>
          <w:p w14:paraId="66698EBD" w14:textId="75CEC888" w:rsidR="2BADBD76" w:rsidRDefault="2BADBD76" w:rsidP="5190D862">
            <w:r w:rsidRPr="5190D862">
              <w:t>Date range end for up-to-date vaccines</w:t>
            </w:r>
          </w:p>
        </w:tc>
      </w:tr>
    </w:tbl>
    <w:p w14:paraId="2DF73607" w14:textId="6F85B236" w:rsidR="2BADBD76" w:rsidRDefault="2BADBD76" w:rsidP="5190D862">
      <w:pPr>
        <w:pStyle w:val="ListParagraph"/>
        <w:numPr>
          <w:ilvl w:val="0"/>
          <w:numId w:val="2"/>
        </w:numPr>
      </w:pPr>
      <w:r>
        <w:t>Create actual_vaccination_days variable to convert to time in days from previous estimated DOB</w:t>
      </w:r>
    </w:p>
    <w:p w14:paraId="2F2C0A83" w14:textId="5C5A28B4" w:rsidR="2BADBD76" w:rsidRDefault="2BADBD76" w:rsidP="5190D862">
      <w:pPr>
        <w:pStyle w:val="ListParagraph"/>
        <w:numPr>
          <w:ilvl w:val="0"/>
          <w:numId w:val="2"/>
        </w:numPr>
      </w:pPr>
      <w:r>
        <w:t xml:space="preserve">Create </w:t>
      </w:r>
      <w:r w:rsidR="3374D9DC">
        <w:t>timeline basis with legend using utd_range_start_days and utd_range_end_days for the x-axis and the vaccine_group_schedule for the y-axis</w:t>
      </w:r>
    </w:p>
    <w:p w14:paraId="051A7E80" w14:textId="356637B4" w:rsidR="5FDB7637" w:rsidRDefault="5FDB7637" w:rsidP="5190D862">
      <w:pPr>
        <w:pStyle w:val="ListParagraph"/>
        <w:numPr>
          <w:ilvl w:val="1"/>
          <w:numId w:val="2"/>
        </w:numPr>
      </w:pPr>
      <w:r>
        <w:t xml:space="preserve">The first </w:t>
      </w:r>
      <w:r w:rsidR="2FF05811">
        <w:t xml:space="preserve">Geom_segment adds the black bar that includes the entire expected </w:t>
      </w:r>
      <w:proofErr w:type="gramStart"/>
      <w:r w:rsidR="06C091AB">
        <w:t>up-to-date</w:t>
      </w:r>
      <w:proofErr w:type="gramEnd"/>
      <w:r w:rsidR="06C091AB">
        <w:t xml:space="preserve"> range from start to end </w:t>
      </w:r>
    </w:p>
    <w:p w14:paraId="1832CB26" w14:textId="327D2AE0" w:rsidR="06C091AB" w:rsidRDefault="06C091AB" w:rsidP="5190D862">
      <w:pPr>
        <w:pStyle w:val="ListParagraph"/>
        <w:numPr>
          <w:ilvl w:val="1"/>
          <w:numId w:val="2"/>
        </w:numPr>
      </w:pPr>
      <w:r>
        <w:t>Geom_point adds a gold dot where the actual point in which a dose was received is set to appear on the timeline</w:t>
      </w:r>
    </w:p>
    <w:p w14:paraId="43E768C7" w14:textId="50DB73B3" w:rsidR="38B3BF52" w:rsidRDefault="38B3BF52" w:rsidP="5190D862">
      <w:pPr>
        <w:pStyle w:val="ListParagraph"/>
        <w:numPr>
          <w:ilvl w:val="1"/>
          <w:numId w:val="2"/>
        </w:numPr>
      </w:pPr>
      <w:r>
        <w:t xml:space="preserve">The second and third </w:t>
      </w:r>
      <w:r w:rsidR="06C091AB">
        <w:t>Geom_segment adds</w:t>
      </w:r>
      <w:r w:rsidR="0799DBD1">
        <w:t xml:space="preserve"> the red and blue dividers to show when another dosage of the specif</w:t>
      </w:r>
      <w:r w:rsidR="7812166A">
        <w:t>ied</w:t>
      </w:r>
      <w:r w:rsidR="0799DBD1">
        <w:t xml:space="preserve"> vaccine would be given</w:t>
      </w:r>
    </w:p>
    <w:p w14:paraId="7168F3A7" w14:textId="4113766D" w:rsidR="0B273CA7" w:rsidRDefault="0B273CA7" w:rsidP="5190D862">
      <w:pPr>
        <w:pStyle w:val="ListParagraph"/>
        <w:numPr>
          <w:ilvl w:val="2"/>
          <w:numId w:val="2"/>
        </w:numPr>
      </w:pPr>
      <w:r>
        <w:t>The red line is for the start period of that specific dose</w:t>
      </w:r>
    </w:p>
    <w:p w14:paraId="469F0F35" w14:textId="54A15011" w:rsidR="0B273CA7" w:rsidRDefault="0B273CA7" w:rsidP="5190D862">
      <w:pPr>
        <w:pStyle w:val="ListParagraph"/>
        <w:numPr>
          <w:ilvl w:val="2"/>
          <w:numId w:val="2"/>
        </w:numPr>
      </w:pPr>
      <w:r>
        <w:t>The blue line is when that specific dose period has passed</w:t>
      </w:r>
    </w:p>
    <w:p w14:paraId="77F71783" w14:textId="7B2E9D2C" w:rsidR="550EDE7C" w:rsidRDefault="550EDE7C" w:rsidP="5190D862">
      <w:pPr>
        <w:pStyle w:val="ListParagraph"/>
        <w:numPr>
          <w:ilvl w:val="1"/>
          <w:numId w:val="2"/>
        </w:numPr>
      </w:pPr>
      <w:r>
        <w:t>Scale_color_manual adds the labels to the dividers and ensures the correct colors are added to</w:t>
      </w:r>
      <w:r w:rsidR="7B84929B">
        <w:t xml:space="preserve"> label them</w:t>
      </w:r>
    </w:p>
    <w:p w14:paraId="77E56B83" w14:textId="5C5C92AA" w:rsidR="7B84929B" w:rsidRDefault="7B84929B" w:rsidP="5190D862">
      <w:pPr>
        <w:pStyle w:val="ListParagraph"/>
        <w:numPr>
          <w:ilvl w:val="1"/>
          <w:numId w:val="2"/>
        </w:numPr>
      </w:pPr>
      <w:r>
        <w:t>Labs adds the rest of the labels including the title, x-axis and y-axis, an explanation caption, and places it on the top of the graphic</w:t>
      </w:r>
    </w:p>
    <w:p w14:paraId="11B90613" w14:textId="3F17F464" w:rsidR="7B84929B" w:rsidRDefault="7B84929B" w:rsidP="5190D862">
      <w:pPr>
        <w:pStyle w:val="ListParagraph"/>
        <w:numPr>
          <w:ilvl w:val="2"/>
          <w:numId w:val="2"/>
        </w:numPr>
      </w:pPr>
      <w:r>
        <w:t>Also sets the theme to include the classic theming</w:t>
      </w:r>
    </w:p>
    <w:p w14:paraId="72297DD8" w14:textId="369F85A6" w:rsidR="5190D862" w:rsidRDefault="5190D862" w:rsidP="27771150">
      <w:r>
        <w:br w:type="page"/>
      </w:r>
    </w:p>
    <w:p w14:paraId="072C2092" w14:textId="2F0FEBF2" w:rsidR="5190D862" w:rsidRDefault="3292E6F6" w:rsidP="27771150">
      <w:pPr>
        <w:rPr>
          <w:b/>
          <w:bCs/>
          <w:u w:val="single"/>
        </w:rPr>
      </w:pPr>
      <w:r w:rsidRPr="27771150">
        <w:rPr>
          <w:b/>
          <w:bCs/>
          <w:u w:val="single"/>
        </w:rPr>
        <w:lastRenderedPageBreak/>
        <w:t>New Date Formulation:</w:t>
      </w:r>
    </w:p>
    <w:p w14:paraId="542B8167" w14:textId="5B747634" w:rsidR="5190D862" w:rsidRDefault="3292E6F6" w:rsidP="27771150">
      <w:r w:rsidRPr="27771150">
        <w:rPr>
          <w:b/>
          <w:bCs/>
        </w:rPr>
        <w:t xml:space="preserve">Robison et Al Method </w:t>
      </w:r>
      <w:r>
        <w:t>(2009)</w:t>
      </w:r>
      <w:r w:rsidRPr="27771150">
        <w:rPr>
          <w:b/>
          <w:bCs/>
        </w:rPr>
        <w:t xml:space="preserve"> </w:t>
      </w:r>
      <w:r>
        <w:t>(Immunization Milestones: A more comprehensive Picture of Age-Appropriate Vaccination)</w:t>
      </w:r>
    </w:p>
    <w:p w14:paraId="6BDBD940" w14:textId="47B785F7" w:rsidR="5190D862" w:rsidRDefault="3292E6F6" w:rsidP="27771150">
      <w:pPr>
        <w:pStyle w:val="ListParagraph"/>
        <w:numPr>
          <w:ilvl w:val="0"/>
          <w:numId w:val="5"/>
        </w:numPr>
      </w:pPr>
      <w:r>
        <w:t>Based off of a milestone (“checkpoint”) system at 3, 5, 7, 16, 19, and 24 months of age</w:t>
      </w:r>
    </w:p>
    <w:p w14:paraId="5E97166F" w14:textId="595F6E0B" w:rsidR="5190D862" w:rsidRDefault="3292E6F6" w:rsidP="27771150">
      <w:pPr>
        <w:pStyle w:val="ListParagraph"/>
        <w:numPr>
          <w:ilvl w:val="1"/>
          <w:numId w:val="5"/>
        </w:numPr>
      </w:pPr>
      <w:r>
        <w:t>All immunization status is checked at each milestone to ensure no child has fallen behind in vaccination</w:t>
      </w:r>
    </w:p>
    <w:p w14:paraId="341DDDA2" w14:textId="4B3EEC0D" w:rsidR="5190D862" w:rsidRDefault="3292E6F6" w:rsidP="27771150">
      <w:pPr>
        <w:pStyle w:val="ListParagraph"/>
        <w:numPr>
          <w:ilvl w:val="1"/>
          <w:numId w:val="5"/>
        </w:numPr>
      </w:pPr>
      <w:r>
        <w:t xml:space="preserve">If they are, </w:t>
      </w:r>
      <w:proofErr w:type="gramStart"/>
      <w:r>
        <w:t>given</w:t>
      </w:r>
      <w:proofErr w:type="gramEnd"/>
      <w:r>
        <w:t xml:space="preserve"> non-UTD status (Up to date status) and stay until next check</w:t>
      </w:r>
    </w:p>
    <w:p w14:paraId="4A75F2A4" w14:textId="12706F4F" w:rsidR="5190D862" w:rsidRDefault="3292E6F6" w:rsidP="27771150">
      <w:pPr>
        <w:pStyle w:val="ListParagraph"/>
        <w:numPr>
          <w:ilvl w:val="0"/>
          <w:numId w:val="5"/>
        </w:numPr>
      </w:pPr>
      <w:r>
        <w:t xml:space="preserve">Up to date status is verified by having received all vaccines in the </w:t>
      </w:r>
      <w:proofErr w:type="gramStart"/>
      <w:r>
        <w:t>4:3:1:3:3:1</w:t>
      </w:r>
      <w:proofErr w:type="gramEnd"/>
      <w:r>
        <w:t xml:space="preserve"> series by age 2.</w:t>
      </w:r>
    </w:p>
    <w:p w14:paraId="797A70F1" w14:textId="62978599" w:rsidR="5190D862" w:rsidRDefault="3292E6F6" w:rsidP="27771150">
      <w:pPr>
        <w:pStyle w:val="ListParagraph"/>
        <w:numPr>
          <w:ilvl w:val="1"/>
          <w:numId w:val="5"/>
        </w:numPr>
      </w:pPr>
      <w:r>
        <w:t>4 DTaP, 3 IPV, 1 MMR, 3 Hib*, 3 HepB, 1 Varicella</w:t>
      </w:r>
    </w:p>
    <w:p w14:paraId="64972401" w14:textId="3EAAEA15" w:rsidR="5190D862" w:rsidRDefault="3292E6F6" w:rsidP="27771150">
      <w:pPr>
        <w:pStyle w:val="ListParagraph"/>
        <w:numPr>
          <w:ilvl w:val="1"/>
          <w:numId w:val="5"/>
        </w:numPr>
      </w:pPr>
      <w:r>
        <w:t>*Depending on when received and product type</w:t>
      </w:r>
    </w:p>
    <w:p w14:paraId="09CA9680" w14:textId="676F5EF9" w:rsidR="5190D862" w:rsidRDefault="3292E6F6" w:rsidP="27771150">
      <w:pPr>
        <w:pStyle w:val="ListParagraph"/>
        <w:numPr>
          <w:ilvl w:val="0"/>
          <w:numId w:val="5"/>
        </w:numPr>
      </w:pPr>
      <w:r>
        <w:t xml:space="preserve">Current standards also include 4+ PCV vaccine (Not included in study) </w:t>
      </w:r>
    </w:p>
    <w:p w14:paraId="7731D780" w14:textId="633AEAF0" w:rsidR="5190D862" w:rsidRDefault="3292E6F6" w:rsidP="27771150">
      <w:pPr>
        <w:pStyle w:val="ListParagraph"/>
        <w:numPr>
          <w:ilvl w:val="0"/>
          <w:numId w:val="5"/>
        </w:numPr>
      </w:pPr>
      <w:r>
        <w:t>AND COVID-19 Vaccine 3+ doses</w:t>
      </w:r>
    </w:p>
    <w:p w14:paraId="17355037" w14:textId="7A36E902" w:rsidR="5190D862" w:rsidRDefault="3292E6F6" w:rsidP="27771150">
      <w:pPr>
        <w:ind w:left="720"/>
      </w:pPr>
      <w:r>
        <w:rPr>
          <w:noProof/>
        </w:rPr>
        <w:drawing>
          <wp:inline distT="0" distB="0" distL="0" distR="0" wp14:anchorId="124BFDE2" wp14:editId="3DF66304">
            <wp:extent cx="5943600" cy="1076325"/>
            <wp:effectExtent l="0" t="0" r="0" b="0"/>
            <wp:docPr id="522772210" name="Picture 5227722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76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819DD4" w14:textId="29B6A110" w:rsidR="5190D862" w:rsidRDefault="3292E6F6" w:rsidP="27771150">
      <w:r w:rsidRPr="27771150">
        <w:rPr>
          <w:b/>
          <w:bCs/>
        </w:rPr>
        <w:t>Elizabeth Et Al Method</w:t>
      </w:r>
      <w:r>
        <w:t xml:space="preserve"> (2005) (Timeliness of Childhood Vaccinations in the United States)</w:t>
      </w:r>
    </w:p>
    <w:p w14:paraId="3312FCCE" w14:textId="69170BC9" w:rsidR="5190D862" w:rsidRDefault="3292E6F6" w:rsidP="27771150">
      <w:pPr>
        <w:pStyle w:val="ListParagraph"/>
        <w:numPr>
          <w:ilvl w:val="0"/>
          <w:numId w:val="4"/>
        </w:numPr>
      </w:pPr>
      <w:r>
        <w:t>National Immunization Survey data for US children aged 19 – 35 months</w:t>
      </w:r>
    </w:p>
    <w:p w14:paraId="07420D61" w14:textId="28D8E014" w:rsidR="5190D862" w:rsidRDefault="3292E6F6" w:rsidP="27771150">
      <w:pPr>
        <w:pStyle w:val="ListParagraph"/>
        <w:numPr>
          <w:ilvl w:val="0"/>
          <w:numId w:val="4"/>
        </w:numPr>
      </w:pPr>
      <w:r>
        <w:t>Measured at 24 months of age, vaccination status for each recommended vaccine</w:t>
      </w:r>
    </w:p>
    <w:p w14:paraId="28D19CDF" w14:textId="4FA15271" w:rsidR="5190D862" w:rsidRDefault="3292E6F6" w:rsidP="5190D862">
      <w:r w:rsidRPr="27771150">
        <w:rPr>
          <w:b/>
          <w:bCs/>
        </w:rPr>
        <w:t>NIS Survey Data 2023 Method</w:t>
      </w:r>
      <w:r>
        <w:t>:</w:t>
      </w:r>
    </w:p>
    <w:p w14:paraId="0AE797C4" w14:textId="75712288" w:rsidR="5190D862" w:rsidRDefault="3292E6F6" w:rsidP="27771150">
      <w:pPr>
        <w:pStyle w:val="ListParagraph"/>
        <w:numPr>
          <w:ilvl w:val="0"/>
          <w:numId w:val="3"/>
        </w:numPr>
      </w:pPr>
      <w:r>
        <w:t xml:space="preserve">Uses </w:t>
      </w:r>
      <w:proofErr w:type="gramStart"/>
      <w:r>
        <w:t>4:3:1:3:3:1</w:t>
      </w:r>
      <w:proofErr w:type="gramEnd"/>
      <w:r>
        <w:t>:4 UTD Status</w:t>
      </w:r>
    </w:p>
    <w:p w14:paraId="32F32555" w14:textId="13C2D5BA" w:rsidR="5190D862" w:rsidRDefault="3292E6F6" w:rsidP="27771150">
      <w:pPr>
        <w:pStyle w:val="ListParagraph"/>
        <w:numPr>
          <w:ilvl w:val="0"/>
          <w:numId w:val="3"/>
        </w:numPr>
      </w:pPr>
      <w:r>
        <w:t>4 DTaP, 3 IPV, 1 MMR, 3 Hib, 3 HepB, 1 Varicella, 4 PCV</w:t>
      </w:r>
    </w:p>
    <w:p w14:paraId="5611D5F8" w14:textId="637E664C" w:rsidR="5190D862" w:rsidRDefault="3292E6F6" w:rsidP="27771150">
      <w:pPr>
        <w:pStyle w:val="ListParagraph"/>
        <w:numPr>
          <w:ilvl w:val="0"/>
          <w:numId w:val="3"/>
        </w:numPr>
      </w:pPr>
      <w:r>
        <w:t xml:space="preserve">Must receive all at </w:t>
      </w:r>
      <w:proofErr w:type="gramStart"/>
      <w:r>
        <w:t>soonest</w:t>
      </w:r>
      <w:proofErr w:type="gramEnd"/>
      <w:r>
        <w:t xml:space="preserve"> 18 months (latest 36 months?)</w:t>
      </w:r>
    </w:p>
    <w:p w14:paraId="4C55D3DB" w14:textId="40AC1BD1" w:rsidR="5190D862" w:rsidRDefault="5190D862" w:rsidP="5190D862"/>
    <w:sectPr w:rsidR="5190D86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0" w:author="Van Meter, Connor" w:date="2024-12-18T07:45:00Z" w:initials="VC">
    <w:p w14:paraId="7B6551F7" w14:textId="31CFE73B" w:rsidR="00C74270" w:rsidRDefault="00C74270">
      <w:pPr>
        <w:pStyle w:val="CommentText"/>
      </w:pPr>
      <w:r>
        <w:rPr>
          <w:rStyle w:val="CommentReference"/>
        </w:rPr>
        <w:annotationRef/>
      </w:r>
      <w:r w:rsidRPr="5F8D9DC8">
        <w:t>Add note about how vaccine schedule dataset was created</w:t>
      </w:r>
    </w:p>
  </w:comment>
  <w:comment w:id="1" w:author="Estes, Aidan" w:date="2024-12-18T07:50:00Z" w:initials="EA">
    <w:p w14:paraId="6444659D" w14:textId="5D617057" w:rsidR="00C74270" w:rsidRDefault="00C74270">
      <w:pPr>
        <w:pStyle w:val="CommentText"/>
      </w:pPr>
      <w:r>
        <w:rPr>
          <w:rStyle w:val="CommentReference"/>
        </w:rPr>
        <w:annotationRef/>
      </w:r>
      <w:r w:rsidRPr="64EFE0F6">
        <w:t>CDC vaccine schedule and how excel document was created (overview)</w:t>
      </w:r>
    </w:p>
    <w:p w14:paraId="1A9D135D" w14:textId="35C2B5F1" w:rsidR="00C74270" w:rsidRDefault="00C74270">
      <w:pPr>
        <w:pStyle w:val="CommentText"/>
      </w:pPr>
    </w:p>
  </w:comment>
  <w:comment w:id="2" w:author="Estes, Aidan" w:date="2024-12-19T12:57:00Z" w:initials="EA">
    <w:p w14:paraId="1A09BFDF" w14:textId="6384EE06" w:rsidR="003A2D96" w:rsidRDefault="003A2D96">
      <w:pPr>
        <w:pStyle w:val="CommentText"/>
      </w:pPr>
      <w:r>
        <w:rPr>
          <w:rStyle w:val="CommentReference"/>
        </w:rPr>
        <w:annotationRef/>
      </w:r>
      <w:r w:rsidRPr="3590ED87">
        <w:t>Links to source documents</w:t>
      </w:r>
    </w:p>
  </w:comment>
  <w:comment w:id="3" w:author="Estes, Aidan" w:date="2024-12-18T15:56:00Z" w:initials="EA">
    <w:p w14:paraId="08D05A72" w14:textId="00591411" w:rsidR="0058481D" w:rsidRDefault="0058481D">
      <w:pPr>
        <w:pStyle w:val="CommentText"/>
      </w:pPr>
      <w:r>
        <w:rPr>
          <w:rStyle w:val="CommentReference"/>
        </w:rPr>
        <w:annotationRef/>
      </w:r>
      <w:r w:rsidRPr="57175A78">
        <w:t>CVX codes and vax group will be updated from CDC vax codes</w:t>
      </w:r>
    </w:p>
  </w:comment>
  <w:comment w:id="4" w:author="Estes, Aidan" w:date="2024-12-18T15:56:00Z" w:initials="EA">
    <w:p w14:paraId="65B311B5" w14:textId="7140D7CC" w:rsidR="0058481D" w:rsidRDefault="0058481D">
      <w:pPr>
        <w:pStyle w:val="CommentText"/>
      </w:pPr>
      <w:r>
        <w:rPr>
          <w:rStyle w:val="CommentReference"/>
        </w:rPr>
        <w:annotationRef/>
      </w:r>
      <w:r w:rsidRPr="20ABB94E">
        <w:t>https://www2a.cdc.gov/vaccines/iis/iisstandards/vaccines.asp?rpt=vg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7B6551F7" w15:done="1"/>
  <w15:commentEx w15:paraId="1A9D135D" w15:paraIdParent="7B6551F7" w15:done="1"/>
  <w15:commentEx w15:paraId="1A09BFDF" w15:done="1"/>
  <w15:commentEx w15:paraId="08D05A72" w15:done="1"/>
  <w15:commentEx w15:paraId="65B311B5" w15:paraIdParent="08D05A72" w15:done="1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1FB41C2A" w16cex:dateUtc="2024-12-18T20:45:00Z"/>
  <w16cex:commentExtensible w16cex:durableId="647D6EEC" w16cex:dateUtc="2024-12-18T20:50:00Z"/>
  <w16cex:commentExtensible w16cex:durableId="0EE5227A" w16cex:dateUtc="2024-12-19T17:57:00Z"/>
  <w16cex:commentExtensible w16cex:durableId="64252FEA" w16cex:dateUtc="2024-12-18T20:56:00Z"/>
  <w16cex:commentExtensible w16cex:durableId="620B8E7B" w16cex:dateUtc="2024-12-18T20:5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7B6551F7" w16cid:durableId="1FB41C2A"/>
  <w16cid:commentId w16cid:paraId="1A9D135D" w16cid:durableId="647D6EEC"/>
  <w16cid:commentId w16cid:paraId="1A09BFDF" w16cid:durableId="0EE5227A"/>
  <w16cid:commentId w16cid:paraId="08D05A72" w16cid:durableId="64252FEA"/>
  <w16cid:commentId w16cid:paraId="65B311B5" w16cid:durableId="620B8E7B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1C9D4A0"/>
    <w:multiLevelType w:val="hybridMultilevel"/>
    <w:tmpl w:val="FFFFFFFF"/>
    <w:lvl w:ilvl="0" w:tplc="F7CC0956">
      <w:start w:val="1"/>
      <w:numFmt w:val="lowerLetter"/>
      <w:lvlText w:val="%1."/>
      <w:lvlJc w:val="left"/>
      <w:pPr>
        <w:ind w:left="720" w:hanging="360"/>
      </w:pPr>
    </w:lvl>
    <w:lvl w:ilvl="1" w:tplc="838625FE">
      <w:start w:val="1"/>
      <w:numFmt w:val="lowerLetter"/>
      <w:lvlText w:val="%2."/>
      <w:lvlJc w:val="left"/>
      <w:pPr>
        <w:ind w:left="1440" w:hanging="360"/>
      </w:pPr>
    </w:lvl>
    <w:lvl w:ilvl="2" w:tplc="E2D80290">
      <w:start w:val="1"/>
      <w:numFmt w:val="lowerRoman"/>
      <w:lvlText w:val="%3."/>
      <w:lvlJc w:val="right"/>
      <w:pPr>
        <w:ind w:left="2160" w:hanging="180"/>
      </w:pPr>
    </w:lvl>
    <w:lvl w:ilvl="3" w:tplc="AD7C0EA6">
      <w:start w:val="1"/>
      <w:numFmt w:val="decimal"/>
      <w:lvlText w:val="%4."/>
      <w:lvlJc w:val="left"/>
      <w:pPr>
        <w:ind w:left="2880" w:hanging="360"/>
      </w:pPr>
    </w:lvl>
    <w:lvl w:ilvl="4" w:tplc="5F046F66">
      <w:start w:val="1"/>
      <w:numFmt w:val="lowerLetter"/>
      <w:lvlText w:val="%5."/>
      <w:lvlJc w:val="left"/>
      <w:pPr>
        <w:ind w:left="3600" w:hanging="360"/>
      </w:pPr>
    </w:lvl>
    <w:lvl w:ilvl="5" w:tplc="FF82EB4A">
      <w:start w:val="1"/>
      <w:numFmt w:val="lowerRoman"/>
      <w:lvlText w:val="%6."/>
      <w:lvlJc w:val="right"/>
      <w:pPr>
        <w:ind w:left="4320" w:hanging="180"/>
      </w:pPr>
    </w:lvl>
    <w:lvl w:ilvl="6" w:tplc="0734BE22">
      <w:start w:val="1"/>
      <w:numFmt w:val="decimal"/>
      <w:lvlText w:val="%7."/>
      <w:lvlJc w:val="left"/>
      <w:pPr>
        <w:ind w:left="5040" w:hanging="360"/>
      </w:pPr>
    </w:lvl>
    <w:lvl w:ilvl="7" w:tplc="8F0C5D8C">
      <w:start w:val="1"/>
      <w:numFmt w:val="lowerLetter"/>
      <w:lvlText w:val="%8."/>
      <w:lvlJc w:val="left"/>
      <w:pPr>
        <w:ind w:left="5760" w:hanging="360"/>
      </w:pPr>
    </w:lvl>
    <w:lvl w:ilvl="8" w:tplc="1B109F46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49C308"/>
    <w:multiLevelType w:val="hybridMultilevel"/>
    <w:tmpl w:val="FFFFFFFF"/>
    <w:lvl w:ilvl="0" w:tplc="51EE683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73A511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E007EF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754449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386EB4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D449E7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164EA6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D8CA55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4E8123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94B09C"/>
    <w:multiLevelType w:val="hybridMultilevel"/>
    <w:tmpl w:val="27B6D1E4"/>
    <w:lvl w:ilvl="0" w:tplc="CDEA27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F20594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316256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9CA44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EC61D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A7C5F5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632CCB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B3C54D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83005E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BD668B"/>
    <w:multiLevelType w:val="hybridMultilevel"/>
    <w:tmpl w:val="A75C23D4"/>
    <w:lvl w:ilvl="0" w:tplc="C8805F7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6016B912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6EFE9E54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92228CFE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5EC4DCBC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9E54A80C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659A5180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166FDBC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CBE23D06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A536CA9"/>
    <w:multiLevelType w:val="hybridMultilevel"/>
    <w:tmpl w:val="FFFFFFFF"/>
    <w:lvl w:ilvl="0" w:tplc="0688FAA2">
      <w:start w:val="1"/>
      <w:numFmt w:val="lowerLetter"/>
      <w:lvlText w:val="%1."/>
      <w:lvlJc w:val="left"/>
      <w:pPr>
        <w:ind w:left="720" w:hanging="360"/>
      </w:pPr>
    </w:lvl>
    <w:lvl w:ilvl="1" w:tplc="B994E170">
      <w:start w:val="1"/>
      <w:numFmt w:val="lowerLetter"/>
      <w:lvlText w:val="%2."/>
      <w:lvlJc w:val="left"/>
      <w:pPr>
        <w:ind w:left="1440" w:hanging="360"/>
      </w:pPr>
    </w:lvl>
    <w:lvl w:ilvl="2" w:tplc="46C08DA0">
      <w:start w:val="1"/>
      <w:numFmt w:val="lowerRoman"/>
      <w:lvlText w:val="%3."/>
      <w:lvlJc w:val="right"/>
      <w:pPr>
        <w:ind w:left="2160" w:hanging="180"/>
      </w:pPr>
    </w:lvl>
    <w:lvl w:ilvl="3" w:tplc="AE9ADD9A">
      <w:start w:val="1"/>
      <w:numFmt w:val="decimal"/>
      <w:lvlText w:val="%4."/>
      <w:lvlJc w:val="left"/>
      <w:pPr>
        <w:ind w:left="2880" w:hanging="360"/>
      </w:pPr>
    </w:lvl>
    <w:lvl w:ilvl="4" w:tplc="1CBCD8EE">
      <w:start w:val="1"/>
      <w:numFmt w:val="lowerLetter"/>
      <w:lvlText w:val="%5."/>
      <w:lvlJc w:val="left"/>
      <w:pPr>
        <w:ind w:left="3600" w:hanging="360"/>
      </w:pPr>
    </w:lvl>
    <w:lvl w:ilvl="5" w:tplc="9B48A4EA">
      <w:start w:val="1"/>
      <w:numFmt w:val="lowerRoman"/>
      <w:lvlText w:val="%6."/>
      <w:lvlJc w:val="right"/>
      <w:pPr>
        <w:ind w:left="4320" w:hanging="180"/>
      </w:pPr>
    </w:lvl>
    <w:lvl w:ilvl="6" w:tplc="3FB8FB7C">
      <w:start w:val="1"/>
      <w:numFmt w:val="decimal"/>
      <w:lvlText w:val="%7."/>
      <w:lvlJc w:val="left"/>
      <w:pPr>
        <w:ind w:left="5040" w:hanging="360"/>
      </w:pPr>
    </w:lvl>
    <w:lvl w:ilvl="7" w:tplc="736C67E6">
      <w:start w:val="1"/>
      <w:numFmt w:val="lowerLetter"/>
      <w:lvlText w:val="%8."/>
      <w:lvlJc w:val="left"/>
      <w:pPr>
        <w:ind w:left="5760" w:hanging="360"/>
      </w:pPr>
    </w:lvl>
    <w:lvl w:ilvl="8" w:tplc="40C0734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08B30C5"/>
    <w:multiLevelType w:val="hybridMultilevel"/>
    <w:tmpl w:val="FFFFFFFF"/>
    <w:lvl w:ilvl="0" w:tplc="20FE20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E5837A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AD6412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B8266E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BFA889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0C8E02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86DDD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A5467A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49A4C8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D32B545"/>
    <w:multiLevelType w:val="hybridMultilevel"/>
    <w:tmpl w:val="4E2204A4"/>
    <w:lvl w:ilvl="0" w:tplc="68F4C3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53CBC2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E3A953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ECC03F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6AA50C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650D07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25E654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3064F2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7F22D5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191C6F"/>
    <w:multiLevelType w:val="multilevel"/>
    <w:tmpl w:val="FFFFFFFF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Roman"/>
      <w:lvlText w:val="%3)"/>
      <w:lvlJc w:val="right"/>
      <w:pPr>
        <w:ind w:left="2160" w:hanging="18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Roman"/>
      <w:lvlText w:val="(%6)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745B16B"/>
    <w:multiLevelType w:val="hybridMultilevel"/>
    <w:tmpl w:val="630648BE"/>
    <w:lvl w:ilvl="0" w:tplc="28B29456">
      <w:start w:val="1"/>
      <w:numFmt w:val="lowerLetter"/>
      <w:lvlText w:val="%1."/>
      <w:lvlJc w:val="left"/>
      <w:pPr>
        <w:ind w:left="720" w:hanging="360"/>
      </w:pPr>
    </w:lvl>
    <w:lvl w:ilvl="1" w:tplc="251E4A9A">
      <w:start w:val="1"/>
      <w:numFmt w:val="lowerLetter"/>
      <w:lvlText w:val="%2."/>
      <w:lvlJc w:val="left"/>
      <w:pPr>
        <w:ind w:left="1440" w:hanging="360"/>
      </w:pPr>
    </w:lvl>
    <w:lvl w:ilvl="2" w:tplc="87C07AD4">
      <w:start w:val="1"/>
      <w:numFmt w:val="lowerRoman"/>
      <w:lvlText w:val="%3."/>
      <w:lvlJc w:val="right"/>
      <w:pPr>
        <w:ind w:left="2160" w:hanging="180"/>
      </w:pPr>
    </w:lvl>
    <w:lvl w:ilvl="3" w:tplc="A5041F4C">
      <w:start w:val="1"/>
      <w:numFmt w:val="decimal"/>
      <w:lvlText w:val="%4."/>
      <w:lvlJc w:val="left"/>
      <w:pPr>
        <w:ind w:left="2880" w:hanging="360"/>
      </w:pPr>
    </w:lvl>
    <w:lvl w:ilvl="4" w:tplc="244E2902">
      <w:start w:val="1"/>
      <w:numFmt w:val="lowerLetter"/>
      <w:lvlText w:val="%5."/>
      <w:lvlJc w:val="left"/>
      <w:pPr>
        <w:ind w:left="3600" w:hanging="360"/>
      </w:pPr>
    </w:lvl>
    <w:lvl w:ilvl="5" w:tplc="AE5691FA">
      <w:start w:val="1"/>
      <w:numFmt w:val="lowerRoman"/>
      <w:lvlText w:val="%6."/>
      <w:lvlJc w:val="right"/>
      <w:pPr>
        <w:ind w:left="4320" w:hanging="180"/>
      </w:pPr>
    </w:lvl>
    <w:lvl w:ilvl="6" w:tplc="B0B21790">
      <w:start w:val="1"/>
      <w:numFmt w:val="decimal"/>
      <w:lvlText w:val="%7."/>
      <w:lvlJc w:val="left"/>
      <w:pPr>
        <w:ind w:left="5040" w:hanging="360"/>
      </w:pPr>
    </w:lvl>
    <w:lvl w:ilvl="7" w:tplc="3D36C092">
      <w:start w:val="1"/>
      <w:numFmt w:val="lowerLetter"/>
      <w:lvlText w:val="%8."/>
      <w:lvlJc w:val="left"/>
      <w:pPr>
        <w:ind w:left="5760" w:hanging="360"/>
      </w:pPr>
    </w:lvl>
    <w:lvl w:ilvl="8" w:tplc="32CC160E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D1DC5F8"/>
    <w:multiLevelType w:val="hybridMultilevel"/>
    <w:tmpl w:val="FFFFFFFF"/>
    <w:lvl w:ilvl="0" w:tplc="24BCC48E">
      <w:start w:val="1"/>
      <w:numFmt w:val="lowerLetter"/>
      <w:lvlText w:val="%1."/>
      <w:lvlJc w:val="left"/>
      <w:pPr>
        <w:ind w:left="720" w:hanging="360"/>
      </w:pPr>
    </w:lvl>
    <w:lvl w:ilvl="1" w:tplc="35EE371C">
      <w:start w:val="1"/>
      <w:numFmt w:val="lowerLetter"/>
      <w:lvlText w:val="%2."/>
      <w:lvlJc w:val="left"/>
      <w:pPr>
        <w:ind w:left="1440" w:hanging="360"/>
      </w:pPr>
    </w:lvl>
    <w:lvl w:ilvl="2" w:tplc="7C9E3C08">
      <w:start w:val="1"/>
      <w:numFmt w:val="lowerRoman"/>
      <w:lvlText w:val="%3."/>
      <w:lvlJc w:val="right"/>
      <w:pPr>
        <w:ind w:left="2160" w:hanging="180"/>
      </w:pPr>
    </w:lvl>
    <w:lvl w:ilvl="3" w:tplc="65E8DE38">
      <w:start w:val="1"/>
      <w:numFmt w:val="decimal"/>
      <w:lvlText w:val="%4."/>
      <w:lvlJc w:val="left"/>
      <w:pPr>
        <w:ind w:left="2880" w:hanging="360"/>
      </w:pPr>
    </w:lvl>
    <w:lvl w:ilvl="4" w:tplc="94064E12">
      <w:start w:val="1"/>
      <w:numFmt w:val="lowerLetter"/>
      <w:lvlText w:val="%5."/>
      <w:lvlJc w:val="left"/>
      <w:pPr>
        <w:ind w:left="3600" w:hanging="360"/>
      </w:pPr>
    </w:lvl>
    <w:lvl w:ilvl="5" w:tplc="7D8E494A">
      <w:start w:val="1"/>
      <w:numFmt w:val="lowerRoman"/>
      <w:lvlText w:val="%6."/>
      <w:lvlJc w:val="right"/>
      <w:pPr>
        <w:ind w:left="4320" w:hanging="180"/>
      </w:pPr>
    </w:lvl>
    <w:lvl w:ilvl="6" w:tplc="24CCEC8C">
      <w:start w:val="1"/>
      <w:numFmt w:val="decimal"/>
      <w:lvlText w:val="%7."/>
      <w:lvlJc w:val="left"/>
      <w:pPr>
        <w:ind w:left="5040" w:hanging="360"/>
      </w:pPr>
    </w:lvl>
    <w:lvl w:ilvl="7" w:tplc="65667128">
      <w:start w:val="1"/>
      <w:numFmt w:val="lowerLetter"/>
      <w:lvlText w:val="%8."/>
      <w:lvlJc w:val="left"/>
      <w:pPr>
        <w:ind w:left="5760" w:hanging="360"/>
      </w:pPr>
    </w:lvl>
    <w:lvl w:ilvl="8" w:tplc="817C1332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B9520BB"/>
    <w:multiLevelType w:val="hybridMultilevel"/>
    <w:tmpl w:val="1596766A"/>
    <w:lvl w:ilvl="0" w:tplc="5EF2C846">
      <w:start w:val="1"/>
      <w:numFmt w:val="lowerLetter"/>
      <w:lvlText w:val="%1."/>
      <w:lvlJc w:val="left"/>
      <w:pPr>
        <w:ind w:left="720" w:hanging="360"/>
      </w:pPr>
    </w:lvl>
    <w:lvl w:ilvl="1" w:tplc="AB4AD698">
      <w:start w:val="1"/>
      <w:numFmt w:val="lowerLetter"/>
      <w:lvlText w:val="%2."/>
      <w:lvlJc w:val="left"/>
      <w:pPr>
        <w:ind w:left="1440" w:hanging="360"/>
      </w:pPr>
    </w:lvl>
    <w:lvl w:ilvl="2" w:tplc="1D64FC9A">
      <w:start w:val="1"/>
      <w:numFmt w:val="lowerRoman"/>
      <w:lvlText w:val="%3."/>
      <w:lvlJc w:val="right"/>
      <w:pPr>
        <w:ind w:left="2160" w:hanging="180"/>
      </w:pPr>
    </w:lvl>
    <w:lvl w:ilvl="3" w:tplc="343E771C">
      <w:start w:val="1"/>
      <w:numFmt w:val="decimal"/>
      <w:lvlText w:val="%4."/>
      <w:lvlJc w:val="left"/>
      <w:pPr>
        <w:ind w:left="2880" w:hanging="360"/>
      </w:pPr>
    </w:lvl>
    <w:lvl w:ilvl="4" w:tplc="C966FB14">
      <w:start w:val="1"/>
      <w:numFmt w:val="lowerLetter"/>
      <w:lvlText w:val="%5."/>
      <w:lvlJc w:val="left"/>
      <w:pPr>
        <w:ind w:left="3600" w:hanging="360"/>
      </w:pPr>
    </w:lvl>
    <w:lvl w:ilvl="5" w:tplc="C0D688E0">
      <w:start w:val="1"/>
      <w:numFmt w:val="lowerRoman"/>
      <w:lvlText w:val="%6."/>
      <w:lvlJc w:val="right"/>
      <w:pPr>
        <w:ind w:left="4320" w:hanging="180"/>
      </w:pPr>
    </w:lvl>
    <w:lvl w:ilvl="6" w:tplc="65888A58">
      <w:start w:val="1"/>
      <w:numFmt w:val="decimal"/>
      <w:lvlText w:val="%7."/>
      <w:lvlJc w:val="left"/>
      <w:pPr>
        <w:ind w:left="5040" w:hanging="360"/>
      </w:pPr>
    </w:lvl>
    <w:lvl w:ilvl="7" w:tplc="B5BA4004">
      <w:start w:val="1"/>
      <w:numFmt w:val="lowerLetter"/>
      <w:lvlText w:val="%8."/>
      <w:lvlJc w:val="left"/>
      <w:pPr>
        <w:ind w:left="5760" w:hanging="360"/>
      </w:pPr>
    </w:lvl>
    <w:lvl w:ilvl="8" w:tplc="54B41258">
      <w:start w:val="1"/>
      <w:numFmt w:val="lowerRoman"/>
      <w:lvlText w:val="%9."/>
      <w:lvlJc w:val="right"/>
      <w:pPr>
        <w:ind w:left="6480" w:hanging="180"/>
      </w:pPr>
    </w:lvl>
  </w:abstractNum>
  <w:num w:numId="1" w16cid:durableId="2075077608">
    <w:abstractNumId w:val="10"/>
  </w:num>
  <w:num w:numId="2" w16cid:durableId="126824819">
    <w:abstractNumId w:val="8"/>
  </w:num>
  <w:num w:numId="3" w16cid:durableId="1040281062">
    <w:abstractNumId w:val="2"/>
  </w:num>
  <w:num w:numId="4" w16cid:durableId="1011420362">
    <w:abstractNumId w:val="3"/>
  </w:num>
  <w:num w:numId="5" w16cid:durableId="745155488">
    <w:abstractNumId w:val="6"/>
  </w:num>
  <w:num w:numId="6" w16cid:durableId="1392999331">
    <w:abstractNumId w:val="5"/>
  </w:num>
  <w:num w:numId="7" w16cid:durableId="1532455273">
    <w:abstractNumId w:val="0"/>
  </w:num>
  <w:num w:numId="8" w16cid:durableId="1590309562">
    <w:abstractNumId w:val="4"/>
  </w:num>
  <w:num w:numId="9" w16cid:durableId="1638216437">
    <w:abstractNumId w:val="9"/>
  </w:num>
  <w:num w:numId="10" w16cid:durableId="270944066">
    <w:abstractNumId w:val="7"/>
  </w:num>
  <w:num w:numId="11" w16cid:durableId="932277158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Van Meter, Connor">
    <w15:presenceInfo w15:providerId="AD" w15:userId="S::CVANMET@emory.edu::b7eb0030-0170-454c-8b81-dfc7f2b0854a"/>
  </w15:person>
  <w15:person w15:author="Estes, Aidan">
    <w15:presenceInfo w15:providerId="AD" w15:userId="S::aestes3@emory.edu::232bf8ff-2283-4291-a28f-bf3d9b575e5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C0MDExAhKWpoYWpko6SsGpxcWZ+XkgBYa1AHmjSbgsAAAA"/>
  </w:docVars>
  <w:rsids>
    <w:rsidRoot w:val="4EE9AF67"/>
    <w:rsid w:val="000100D3"/>
    <w:rsid w:val="00017432"/>
    <w:rsid w:val="00046F8C"/>
    <w:rsid w:val="0024557F"/>
    <w:rsid w:val="002A1009"/>
    <w:rsid w:val="003A2D96"/>
    <w:rsid w:val="003E495A"/>
    <w:rsid w:val="00546AF8"/>
    <w:rsid w:val="0058481D"/>
    <w:rsid w:val="005A3749"/>
    <w:rsid w:val="00733593"/>
    <w:rsid w:val="00776EF5"/>
    <w:rsid w:val="0078050B"/>
    <w:rsid w:val="007A0A4D"/>
    <w:rsid w:val="009F2B87"/>
    <w:rsid w:val="00A23A34"/>
    <w:rsid w:val="00A42D67"/>
    <w:rsid w:val="00B90BDC"/>
    <w:rsid w:val="00C74270"/>
    <w:rsid w:val="00D21ED7"/>
    <w:rsid w:val="00DD545C"/>
    <w:rsid w:val="00E72CCB"/>
    <w:rsid w:val="00F973DC"/>
    <w:rsid w:val="00FD3352"/>
    <w:rsid w:val="01607B00"/>
    <w:rsid w:val="01671964"/>
    <w:rsid w:val="01962D05"/>
    <w:rsid w:val="022EEC31"/>
    <w:rsid w:val="024F16DD"/>
    <w:rsid w:val="029097FC"/>
    <w:rsid w:val="0322B9EC"/>
    <w:rsid w:val="0332D4C6"/>
    <w:rsid w:val="0358B2A4"/>
    <w:rsid w:val="036EDB4C"/>
    <w:rsid w:val="03E7E95D"/>
    <w:rsid w:val="04599848"/>
    <w:rsid w:val="04751FD4"/>
    <w:rsid w:val="04DE750A"/>
    <w:rsid w:val="04FCE2AA"/>
    <w:rsid w:val="0528D508"/>
    <w:rsid w:val="055381EE"/>
    <w:rsid w:val="05547E1A"/>
    <w:rsid w:val="05AB6DAE"/>
    <w:rsid w:val="06105EEB"/>
    <w:rsid w:val="06B2F006"/>
    <w:rsid w:val="06C091AB"/>
    <w:rsid w:val="0799DBD1"/>
    <w:rsid w:val="082DA4D3"/>
    <w:rsid w:val="084ED6A5"/>
    <w:rsid w:val="08558CBF"/>
    <w:rsid w:val="08687ECC"/>
    <w:rsid w:val="0A390F6A"/>
    <w:rsid w:val="0B15BE1B"/>
    <w:rsid w:val="0B273CA7"/>
    <w:rsid w:val="0B33F4E7"/>
    <w:rsid w:val="0C2610ED"/>
    <w:rsid w:val="0CF503CE"/>
    <w:rsid w:val="0D3F6D5B"/>
    <w:rsid w:val="0D804A9A"/>
    <w:rsid w:val="0DAC27A1"/>
    <w:rsid w:val="0DE6384D"/>
    <w:rsid w:val="0E2D9720"/>
    <w:rsid w:val="0F55FF79"/>
    <w:rsid w:val="0F87B809"/>
    <w:rsid w:val="10116AC1"/>
    <w:rsid w:val="109C9087"/>
    <w:rsid w:val="10DD5403"/>
    <w:rsid w:val="10EFAE4A"/>
    <w:rsid w:val="10F311B9"/>
    <w:rsid w:val="111876EA"/>
    <w:rsid w:val="1141719A"/>
    <w:rsid w:val="115F0B3E"/>
    <w:rsid w:val="116CB59C"/>
    <w:rsid w:val="119E1FF1"/>
    <w:rsid w:val="123E2DA7"/>
    <w:rsid w:val="1361B274"/>
    <w:rsid w:val="13BDABAE"/>
    <w:rsid w:val="14A04E45"/>
    <w:rsid w:val="1604BDB9"/>
    <w:rsid w:val="1791DBF4"/>
    <w:rsid w:val="180D2ED2"/>
    <w:rsid w:val="18E83736"/>
    <w:rsid w:val="18ED15CA"/>
    <w:rsid w:val="18FC404D"/>
    <w:rsid w:val="19A5C920"/>
    <w:rsid w:val="19C2CBD8"/>
    <w:rsid w:val="19DF55A0"/>
    <w:rsid w:val="1A6B34B3"/>
    <w:rsid w:val="1A801869"/>
    <w:rsid w:val="1AB49D1B"/>
    <w:rsid w:val="1AF0B5EB"/>
    <w:rsid w:val="1B11EF6F"/>
    <w:rsid w:val="1B68FE7A"/>
    <w:rsid w:val="1C1A078A"/>
    <w:rsid w:val="1CF705D4"/>
    <w:rsid w:val="1D289870"/>
    <w:rsid w:val="1D683E71"/>
    <w:rsid w:val="1D7A3852"/>
    <w:rsid w:val="1DAAF5AC"/>
    <w:rsid w:val="1E00BACE"/>
    <w:rsid w:val="1E223FBE"/>
    <w:rsid w:val="1E269F16"/>
    <w:rsid w:val="1E4A5E32"/>
    <w:rsid w:val="1EA5F6D8"/>
    <w:rsid w:val="1F08EDDC"/>
    <w:rsid w:val="1F3D018F"/>
    <w:rsid w:val="1F43A6FD"/>
    <w:rsid w:val="1F58EB5F"/>
    <w:rsid w:val="1FDF1045"/>
    <w:rsid w:val="200D3914"/>
    <w:rsid w:val="2028E1E0"/>
    <w:rsid w:val="20924202"/>
    <w:rsid w:val="20D46847"/>
    <w:rsid w:val="210B44E1"/>
    <w:rsid w:val="21A74F6D"/>
    <w:rsid w:val="21AE04BD"/>
    <w:rsid w:val="21D5D86C"/>
    <w:rsid w:val="2222EA5B"/>
    <w:rsid w:val="22308FCD"/>
    <w:rsid w:val="235B2B58"/>
    <w:rsid w:val="23F5CB37"/>
    <w:rsid w:val="245DFD0E"/>
    <w:rsid w:val="24F59C7B"/>
    <w:rsid w:val="250010F0"/>
    <w:rsid w:val="25BFAD8E"/>
    <w:rsid w:val="2665730F"/>
    <w:rsid w:val="26811F81"/>
    <w:rsid w:val="27771150"/>
    <w:rsid w:val="2798DCAA"/>
    <w:rsid w:val="280778A3"/>
    <w:rsid w:val="286BB421"/>
    <w:rsid w:val="28949905"/>
    <w:rsid w:val="2894CD52"/>
    <w:rsid w:val="2922A1FE"/>
    <w:rsid w:val="2968DEF6"/>
    <w:rsid w:val="2AF70AE2"/>
    <w:rsid w:val="2B224C09"/>
    <w:rsid w:val="2B4BCBC8"/>
    <w:rsid w:val="2B59043A"/>
    <w:rsid w:val="2B71FB03"/>
    <w:rsid w:val="2BADBD76"/>
    <w:rsid w:val="2C3AD97D"/>
    <w:rsid w:val="2C5CCAEA"/>
    <w:rsid w:val="2C84BD35"/>
    <w:rsid w:val="2CA01407"/>
    <w:rsid w:val="2CAFCF6C"/>
    <w:rsid w:val="2DA9A281"/>
    <w:rsid w:val="2E05D3AA"/>
    <w:rsid w:val="2E204723"/>
    <w:rsid w:val="2E83AED8"/>
    <w:rsid w:val="2E89F031"/>
    <w:rsid w:val="2E909669"/>
    <w:rsid w:val="2E9D55D8"/>
    <w:rsid w:val="2EDC6AB6"/>
    <w:rsid w:val="2EECA5FD"/>
    <w:rsid w:val="2FF05811"/>
    <w:rsid w:val="30015A49"/>
    <w:rsid w:val="30A36751"/>
    <w:rsid w:val="31AEEB9D"/>
    <w:rsid w:val="320F5363"/>
    <w:rsid w:val="3292E6F6"/>
    <w:rsid w:val="3313672C"/>
    <w:rsid w:val="336A2479"/>
    <w:rsid w:val="3374D9DC"/>
    <w:rsid w:val="3377646B"/>
    <w:rsid w:val="33A4DCF1"/>
    <w:rsid w:val="33F29395"/>
    <w:rsid w:val="34A4011A"/>
    <w:rsid w:val="3544BE18"/>
    <w:rsid w:val="356199D1"/>
    <w:rsid w:val="357F18DD"/>
    <w:rsid w:val="35807948"/>
    <w:rsid w:val="358E2C05"/>
    <w:rsid w:val="35D8CE70"/>
    <w:rsid w:val="369C326A"/>
    <w:rsid w:val="373C0923"/>
    <w:rsid w:val="374FE58A"/>
    <w:rsid w:val="3800A7BC"/>
    <w:rsid w:val="38B3BF52"/>
    <w:rsid w:val="38D58B6F"/>
    <w:rsid w:val="38E6C245"/>
    <w:rsid w:val="39A4248C"/>
    <w:rsid w:val="39BECAF3"/>
    <w:rsid w:val="39BEE580"/>
    <w:rsid w:val="3ABB0FF9"/>
    <w:rsid w:val="3AE49487"/>
    <w:rsid w:val="3AF20EA0"/>
    <w:rsid w:val="3BF2C9AA"/>
    <w:rsid w:val="3C798F7E"/>
    <w:rsid w:val="3CA1AB1E"/>
    <w:rsid w:val="3DC0DAAF"/>
    <w:rsid w:val="3E0F622E"/>
    <w:rsid w:val="3F7EFB97"/>
    <w:rsid w:val="3FA828E9"/>
    <w:rsid w:val="40FA4199"/>
    <w:rsid w:val="410816A0"/>
    <w:rsid w:val="4160227B"/>
    <w:rsid w:val="41CDB303"/>
    <w:rsid w:val="421E4519"/>
    <w:rsid w:val="42FF6E1F"/>
    <w:rsid w:val="437DD124"/>
    <w:rsid w:val="43CEE1F4"/>
    <w:rsid w:val="449E5234"/>
    <w:rsid w:val="44A3FFFD"/>
    <w:rsid w:val="4532CFDD"/>
    <w:rsid w:val="4564566E"/>
    <w:rsid w:val="4682F89F"/>
    <w:rsid w:val="46AC6126"/>
    <w:rsid w:val="46AC7D54"/>
    <w:rsid w:val="47716BA4"/>
    <w:rsid w:val="478FD5CC"/>
    <w:rsid w:val="47C7329A"/>
    <w:rsid w:val="47D788F1"/>
    <w:rsid w:val="4889A3A2"/>
    <w:rsid w:val="4B886B90"/>
    <w:rsid w:val="4BF1E272"/>
    <w:rsid w:val="4C0932E6"/>
    <w:rsid w:val="4C5B4F04"/>
    <w:rsid w:val="4C7F9F3F"/>
    <w:rsid w:val="4CB74BB5"/>
    <w:rsid w:val="4CE4C2EA"/>
    <w:rsid w:val="4D30AA7E"/>
    <w:rsid w:val="4ECECB75"/>
    <w:rsid w:val="4EE9AF67"/>
    <w:rsid w:val="4F04B9D4"/>
    <w:rsid w:val="4F2FC9FD"/>
    <w:rsid w:val="4FEF3F01"/>
    <w:rsid w:val="5190D862"/>
    <w:rsid w:val="52E62BC2"/>
    <w:rsid w:val="52F58AEF"/>
    <w:rsid w:val="53463B5F"/>
    <w:rsid w:val="538556AB"/>
    <w:rsid w:val="550EDE7C"/>
    <w:rsid w:val="5539C7C5"/>
    <w:rsid w:val="5545E155"/>
    <w:rsid w:val="555C001F"/>
    <w:rsid w:val="5606CB29"/>
    <w:rsid w:val="560E0782"/>
    <w:rsid w:val="5611BBB8"/>
    <w:rsid w:val="56162A94"/>
    <w:rsid w:val="5629423B"/>
    <w:rsid w:val="569CEEA0"/>
    <w:rsid w:val="56D3AE66"/>
    <w:rsid w:val="56DE768D"/>
    <w:rsid w:val="56E474D1"/>
    <w:rsid w:val="581F5E97"/>
    <w:rsid w:val="5843FEB9"/>
    <w:rsid w:val="585FEE42"/>
    <w:rsid w:val="586DA6FF"/>
    <w:rsid w:val="587B8E33"/>
    <w:rsid w:val="58F34966"/>
    <w:rsid w:val="59FAB0F1"/>
    <w:rsid w:val="5A728174"/>
    <w:rsid w:val="5A7DF44F"/>
    <w:rsid w:val="5AC124FC"/>
    <w:rsid w:val="5ACACE4F"/>
    <w:rsid w:val="5B9CF6F1"/>
    <w:rsid w:val="5BF218C7"/>
    <w:rsid w:val="5C1ADC39"/>
    <w:rsid w:val="5C3730E8"/>
    <w:rsid w:val="5C733A78"/>
    <w:rsid w:val="5D7743A4"/>
    <w:rsid w:val="5FBA6A9B"/>
    <w:rsid w:val="5FDB7637"/>
    <w:rsid w:val="604A3139"/>
    <w:rsid w:val="60A48758"/>
    <w:rsid w:val="614882E5"/>
    <w:rsid w:val="615467F5"/>
    <w:rsid w:val="61A29F7B"/>
    <w:rsid w:val="62335CFF"/>
    <w:rsid w:val="6241FC35"/>
    <w:rsid w:val="6367B26E"/>
    <w:rsid w:val="654F966A"/>
    <w:rsid w:val="65564D56"/>
    <w:rsid w:val="659287A3"/>
    <w:rsid w:val="6660A647"/>
    <w:rsid w:val="667420A8"/>
    <w:rsid w:val="66C7A5E5"/>
    <w:rsid w:val="66D19C79"/>
    <w:rsid w:val="68269E5F"/>
    <w:rsid w:val="6826AE39"/>
    <w:rsid w:val="682E30BA"/>
    <w:rsid w:val="68435BD0"/>
    <w:rsid w:val="692A79F8"/>
    <w:rsid w:val="697638AC"/>
    <w:rsid w:val="6994E763"/>
    <w:rsid w:val="6AB235F8"/>
    <w:rsid w:val="6AB308BF"/>
    <w:rsid w:val="6B5221B0"/>
    <w:rsid w:val="6CCE64E2"/>
    <w:rsid w:val="6D529EAC"/>
    <w:rsid w:val="6D8AFC5F"/>
    <w:rsid w:val="6E96994E"/>
    <w:rsid w:val="6EF48555"/>
    <w:rsid w:val="6F297FEF"/>
    <w:rsid w:val="6F4974C4"/>
    <w:rsid w:val="6F57E29C"/>
    <w:rsid w:val="6F9E1458"/>
    <w:rsid w:val="709830B3"/>
    <w:rsid w:val="70F0F89E"/>
    <w:rsid w:val="717FAD7A"/>
    <w:rsid w:val="71D317A6"/>
    <w:rsid w:val="724BCCD1"/>
    <w:rsid w:val="72B23055"/>
    <w:rsid w:val="72D673F8"/>
    <w:rsid w:val="73525DCA"/>
    <w:rsid w:val="742A6070"/>
    <w:rsid w:val="74BE8CF0"/>
    <w:rsid w:val="753B76D7"/>
    <w:rsid w:val="759280ED"/>
    <w:rsid w:val="75C5B75A"/>
    <w:rsid w:val="76FA348A"/>
    <w:rsid w:val="77670B05"/>
    <w:rsid w:val="7812166A"/>
    <w:rsid w:val="782DFCBB"/>
    <w:rsid w:val="7901F1F2"/>
    <w:rsid w:val="7947482C"/>
    <w:rsid w:val="7953F23D"/>
    <w:rsid w:val="79808EE0"/>
    <w:rsid w:val="7B84929B"/>
    <w:rsid w:val="7B9D97AF"/>
    <w:rsid w:val="7BB6ABE5"/>
    <w:rsid w:val="7BEF2C0D"/>
    <w:rsid w:val="7D037D95"/>
    <w:rsid w:val="7D07ABC5"/>
    <w:rsid w:val="7D9FF492"/>
    <w:rsid w:val="7EBA1C69"/>
    <w:rsid w:val="7F08EC9A"/>
    <w:rsid w:val="7F151B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E9AF67"/>
  <w15:chartTrackingRefBased/>
  <w15:docId w15:val="{CC7AC863-5591-4177-ADA0-8856C3FAFA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after="160" w:line="27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rPr>
      <w:rFonts w:eastAsiaTheme="majorEastAsia" w:cstheme="majorBidi"/>
      <w:color w:val="272727" w:themeColor="text1" w:themeTint="D8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styleId="IntenseEmphasis">
    <w:name w:val="Intense Emphasis"/>
    <w:basedOn w:val="DefaultParagraphFont"/>
    <w:uiPriority w:val="21"/>
    <w:qFormat/>
    <w:rPr>
      <w:i/>
      <w:iCs/>
      <w:color w:val="0F4761" w:themeColor="accent1" w:themeShade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Pr>
      <w:b/>
      <w:bCs/>
      <w:smallCaps/>
      <w:color w:val="0F4761" w:themeColor="accent1" w:themeShade="BF"/>
      <w:spacing w:val="5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DD545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D545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D545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545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545C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Pr>
      <w:color w:val="467886" w:themeColor="hyperlink"/>
      <w:u w:val="single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cdc.gov/vaccines/hcp/imz-schedules/adult-age.html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18/08/relationships/commentsExtensible" Target="commentsExtensible.xml"/><Relationship Id="rId5" Type="http://schemas.openxmlformats.org/officeDocument/2006/relationships/styles" Target="styles.xml"/><Relationship Id="rId15" Type="http://schemas.microsoft.com/office/2011/relationships/people" Target="people.xml"/><Relationship Id="rId10" Type="http://schemas.microsoft.com/office/2016/09/relationships/commentsIds" Target="commentsIds.xml"/><Relationship Id="rId4" Type="http://schemas.openxmlformats.org/officeDocument/2006/relationships/numbering" Target="numbering.xml"/><Relationship Id="rId9" Type="http://schemas.microsoft.com/office/2011/relationships/commentsExtended" Target="commentsExtended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ptos" panose="0211000402020202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5234887-fe32-458e-9503-43874e48c6b1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0C84EDBDE4894C9CF769F033D7E055" ma:contentTypeVersion="10" ma:contentTypeDescription="Create a new document." ma:contentTypeScope="" ma:versionID="8eaff612d350f168b9e082c95aa18005">
  <xsd:schema xmlns:xsd="http://www.w3.org/2001/XMLSchema" xmlns:xs="http://www.w3.org/2001/XMLSchema" xmlns:p="http://schemas.microsoft.com/office/2006/metadata/properties" xmlns:ns2="35234887-fe32-458e-9503-43874e48c6b1" targetNamespace="http://schemas.microsoft.com/office/2006/metadata/properties" ma:root="true" ma:fieldsID="8e7c76ac09aa9011a9dc6032a51fff78" ns2:_="">
    <xsd:import namespace="35234887-fe32-458e-9503-43874e48c6b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234887-fe32-458e-9503-43874e48c6b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992fa3da-db31-45ba-92de-38f16e295a4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2D984E3-7E23-4802-9F65-918D4CCE663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B9978A9-9761-4FED-A88B-2CD5BEE1D25D}">
  <ds:schemaRefs>
    <ds:schemaRef ds:uri="http://schemas.microsoft.com/office/2006/metadata/properties"/>
    <ds:schemaRef ds:uri="http://schemas.microsoft.com/office/infopath/2007/PartnerControls"/>
    <ds:schemaRef ds:uri="35234887-fe32-458e-9503-43874e48c6b1"/>
  </ds:schemaRefs>
</ds:datastoreItem>
</file>

<file path=customXml/itemProps3.xml><?xml version="1.0" encoding="utf-8"?>
<ds:datastoreItem xmlns:ds="http://schemas.openxmlformats.org/officeDocument/2006/customXml" ds:itemID="{F4273FA5-385E-44C5-9808-0137A82A39F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5234887-fe32-458e-9503-43874e48c6b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189</Words>
  <Characters>6778</Characters>
  <Application>Microsoft Office Word</Application>
  <DocSecurity>0</DocSecurity>
  <Lines>56</Lines>
  <Paragraphs>15</Paragraphs>
  <ScaleCrop>false</ScaleCrop>
  <Company/>
  <LinksUpToDate>false</LinksUpToDate>
  <CharactersWithSpaces>7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stes, Aidan</dc:creator>
  <cp:keywords/>
  <dc:description/>
  <cp:lastModifiedBy>Aidan Estes</cp:lastModifiedBy>
  <cp:revision>19</cp:revision>
  <dcterms:created xsi:type="dcterms:W3CDTF">2024-12-06T20:33:00Z</dcterms:created>
  <dcterms:modified xsi:type="dcterms:W3CDTF">2025-04-03T2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0C84EDBDE4894C9CF769F033D7E055</vt:lpwstr>
  </property>
  <property fmtid="{D5CDD505-2E9C-101B-9397-08002B2CF9AE}" pid="3" name="MediaServiceImageTags">
    <vt:lpwstr/>
  </property>
</Properties>
</file>